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D64BEA">
      <w:pPr>
        <w:pStyle w:val="Title"/>
        <w:spacing w:after="0" w:afterAutospacing="0"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5121A705" w14:textId="77777777" w:rsidR="009810B2" w:rsidRPr="00D64BEA" w:rsidRDefault="009810B2" w:rsidP="009810B2">
      <w:pPr>
        <w:pStyle w:val="Title"/>
        <w:spacing w:after="0" w:afterAutospacing="0" w:line="276" w:lineRule="auto"/>
        <w:rPr>
          <w:sz w:val="22"/>
          <w:szCs w:val="28"/>
        </w:rPr>
      </w:pPr>
    </w:p>
    <w:p w14:paraId="7E718897" w14:textId="6DE46817" w:rsidR="009810B2" w:rsidRPr="00D64BEA" w:rsidRDefault="000A3C2F" w:rsidP="00D64BEA">
      <w:pPr>
        <w:pStyle w:val="Title"/>
        <w:spacing w:after="0" w:afterAutospacing="0" w:line="276" w:lineRule="auto"/>
        <w:rPr>
          <w:sz w:val="22"/>
          <w:szCs w:val="28"/>
        </w:rPr>
      </w:pPr>
      <w:r w:rsidRPr="000A3C2F">
        <w:t>Centre for Health Technology Evaluation</w:t>
      </w:r>
    </w:p>
    <w:p w14:paraId="454D7335" w14:textId="6E84F9D6" w:rsidR="000A3C2F" w:rsidRDefault="00AC6206" w:rsidP="00D64BEA">
      <w:pPr>
        <w:pStyle w:val="Title2"/>
        <w:spacing w:before="0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762BAE1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07EDA">
            <w:t>Confirmed</w:t>
          </w:r>
        </w:sdtContent>
      </w:sdt>
    </w:p>
    <w:p w14:paraId="6A7F6B05" w14:textId="460D8881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2-05-12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632F89">
                <w:t>Thursday, 12 May 2022</w:t>
              </w:r>
            </w:sdtContent>
          </w:sdt>
        </w:sdtContent>
      </w:sdt>
    </w:p>
    <w:p w14:paraId="353996DA" w14:textId="32C86829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632F89">
                <w:t>Via Zoom</w:t>
              </w:r>
            </w:sdtContent>
          </w:sdt>
        </w:sdtContent>
      </w:sdt>
    </w:p>
    <w:p w14:paraId="7D5D0295" w14:textId="77777777" w:rsidR="00AD0E92" w:rsidRPr="00D64BEA" w:rsidRDefault="00AD0E92" w:rsidP="00C7373D">
      <w:pPr>
        <w:pStyle w:val="Paragraphnonumbers"/>
        <w:rPr>
          <w:sz w:val="22"/>
          <w:szCs w:val="20"/>
        </w:rPr>
      </w:pPr>
    </w:p>
    <w:p w14:paraId="743902B7" w14:textId="45099608" w:rsidR="002B5720" w:rsidRDefault="00BA4EAD" w:rsidP="002B5720">
      <w:pPr>
        <w:pStyle w:val="Heading1"/>
      </w:pPr>
      <w:r w:rsidRPr="006231D3">
        <w:t>Committee members present</w:t>
      </w:r>
      <w:r w:rsidR="006F6863">
        <w:t>: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FB138CA" w14:textId="4DFA0F86" w:rsidR="002B5720" w:rsidRPr="001325E6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Dhiraj Tripathi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1325E6">
        <w:rPr>
          <w:sz w:val="22"/>
          <w:szCs w:val="20"/>
        </w:rPr>
        <w:t>Present for items</w:t>
      </w:r>
      <w:r w:rsidR="002D68AB" w:rsidRPr="001325E6">
        <w:rPr>
          <w:sz w:val="22"/>
          <w:szCs w:val="20"/>
        </w:rPr>
        <w:t xml:space="preserve"> 4, 5, 6, 7, 8</w:t>
      </w:r>
      <w:r w:rsidR="00F415E2" w:rsidRPr="001325E6">
        <w:rPr>
          <w:sz w:val="22"/>
          <w:szCs w:val="20"/>
        </w:rPr>
        <w:t xml:space="preserve">, </w:t>
      </w:r>
      <w:r w:rsidR="00A417F8">
        <w:rPr>
          <w:sz w:val="22"/>
          <w:szCs w:val="20"/>
        </w:rPr>
        <w:t xml:space="preserve">9 </w:t>
      </w:r>
      <w:r w:rsidR="00F415E2" w:rsidRPr="001325E6">
        <w:rPr>
          <w:sz w:val="22"/>
          <w:szCs w:val="20"/>
        </w:rPr>
        <w:t xml:space="preserve">(part 1) </w:t>
      </w:r>
      <w:r w:rsidR="002D68AB" w:rsidRPr="001325E6">
        <w:rPr>
          <w:sz w:val="22"/>
          <w:szCs w:val="20"/>
        </w:rPr>
        <w:t>and 10</w:t>
      </w:r>
    </w:p>
    <w:p w14:paraId="5CDC7379" w14:textId="3F990916" w:rsidR="002B5720" w:rsidRPr="001325E6" w:rsidRDefault="00AC6206" w:rsidP="00C7373D">
      <w:pPr>
        <w:pStyle w:val="Paragraph"/>
        <w:rPr>
          <w:sz w:val="22"/>
          <w:szCs w:val="20"/>
        </w:rPr>
      </w:pPr>
      <w:r w:rsidRPr="001325E6">
        <w:rPr>
          <w:sz w:val="22"/>
          <w:szCs w:val="20"/>
        </w:rPr>
        <w:t>Dr Duncan McPherson</w:t>
      </w:r>
      <w:r w:rsidR="002B5720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2B5720" w:rsidRPr="001325E6">
        <w:rPr>
          <w:sz w:val="22"/>
          <w:szCs w:val="20"/>
        </w:rPr>
        <w:t>Present for all items</w:t>
      </w:r>
    </w:p>
    <w:p w14:paraId="1046DDD9" w14:textId="792CA9D7" w:rsidR="002B5720" w:rsidRPr="001325E6" w:rsidRDefault="00AC6206" w:rsidP="00C7373D">
      <w:pPr>
        <w:pStyle w:val="Paragraph"/>
        <w:rPr>
          <w:sz w:val="22"/>
          <w:szCs w:val="20"/>
        </w:rPr>
      </w:pPr>
      <w:r w:rsidRPr="001325E6">
        <w:rPr>
          <w:sz w:val="22"/>
          <w:szCs w:val="20"/>
        </w:rPr>
        <w:t>Mr James Tysome</w:t>
      </w:r>
      <w:r w:rsidR="002B5720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2B5720" w:rsidRPr="001325E6">
        <w:rPr>
          <w:sz w:val="22"/>
          <w:szCs w:val="20"/>
        </w:rPr>
        <w:t>Present for all items</w:t>
      </w:r>
    </w:p>
    <w:p w14:paraId="347F82C9" w14:textId="317CD1C0" w:rsidR="002B5720" w:rsidRPr="001325E6" w:rsidRDefault="00AC6206" w:rsidP="00C7373D">
      <w:pPr>
        <w:pStyle w:val="Paragraph"/>
        <w:rPr>
          <w:sz w:val="22"/>
          <w:szCs w:val="20"/>
        </w:rPr>
      </w:pPr>
      <w:r w:rsidRPr="001325E6">
        <w:rPr>
          <w:sz w:val="22"/>
          <w:szCs w:val="20"/>
        </w:rPr>
        <w:t>Dr Jurjees Hasan</w:t>
      </w:r>
      <w:r w:rsidR="002B5720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2B5720" w:rsidRPr="001325E6">
        <w:rPr>
          <w:sz w:val="22"/>
          <w:szCs w:val="20"/>
        </w:rPr>
        <w:t>Present for items</w:t>
      </w:r>
      <w:r w:rsidR="00425BA6" w:rsidRPr="001325E6">
        <w:rPr>
          <w:sz w:val="22"/>
          <w:szCs w:val="20"/>
        </w:rPr>
        <w:t xml:space="preserve"> 3, 4, 5, 6, 7, 8 and 9</w:t>
      </w:r>
    </w:p>
    <w:p w14:paraId="1BE80C0F" w14:textId="29F7933B" w:rsidR="003E0869" w:rsidRPr="001325E6" w:rsidRDefault="00895E8F" w:rsidP="00C7373D">
      <w:pPr>
        <w:pStyle w:val="Paragraph"/>
        <w:rPr>
          <w:sz w:val="22"/>
          <w:szCs w:val="20"/>
        </w:rPr>
      </w:pPr>
      <w:r w:rsidRPr="001325E6">
        <w:rPr>
          <w:sz w:val="22"/>
          <w:szCs w:val="20"/>
        </w:rPr>
        <w:t xml:space="preserve">Miss </w:t>
      </w:r>
      <w:r w:rsidR="003E0869" w:rsidRPr="001325E6">
        <w:rPr>
          <w:sz w:val="22"/>
          <w:szCs w:val="20"/>
        </w:rPr>
        <w:t>Karen Nugent</w:t>
      </w:r>
      <w:r w:rsidR="00B53112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  <w:t>Present for items</w:t>
      </w:r>
      <w:r w:rsidR="00425BA6" w:rsidRPr="001325E6">
        <w:rPr>
          <w:sz w:val="22"/>
          <w:szCs w:val="20"/>
        </w:rPr>
        <w:t xml:space="preserve"> 3,4, 5, 6, 7, 8 and 9</w:t>
      </w:r>
    </w:p>
    <w:p w14:paraId="1AC91F74" w14:textId="4EF510C9" w:rsidR="002B5720" w:rsidRPr="00895E8F" w:rsidRDefault="00AC6206" w:rsidP="00C7373D">
      <w:pPr>
        <w:pStyle w:val="Paragraph"/>
        <w:rPr>
          <w:sz w:val="22"/>
          <w:szCs w:val="20"/>
        </w:rPr>
      </w:pPr>
      <w:r w:rsidRPr="001325E6">
        <w:rPr>
          <w:sz w:val="22"/>
          <w:szCs w:val="20"/>
        </w:rPr>
        <w:t>Mr Kieran Murphy</w:t>
      </w:r>
      <w:r w:rsidR="002B5720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B53112" w:rsidRPr="001325E6">
        <w:rPr>
          <w:sz w:val="22"/>
          <w:szCs w:val="20"/>
        </w:rPr>
        <w:tab/>
      </w:r>
      <w:r w:rsidR="002B5720" w:rsidRPr="001325E6">
        <w:rPr>
          <w:sz w:val="22"/>
          <w:szCs w:val="20"/>
        </w:rPr>
        <w:t>Present for items</w:t>
      </w:r>
      <w:r w:rsidR="00286EC1" w:rsidRPr="001325E6">
        <w:rPr>
          <w:sz w:val="22"/>
          <w:szCs w:val="20"/>
        </w:rPr>
        <w:t xml:space="preserve"> 3, 4, 5, 6, 7</w:t>
      </w:r>
      <w:r w:rsidR="00F415E2" w:rsidRPr="001325E6">
        <w:rPr>
          <w:sz w:val="22"/>
          <w:szCs w:val="20"/>
        </w:rPr>
        <w:t xml:space="preserve">, </w:t>
      </w:r>
      <w:r w:rsidR="00286EC1" w:rsidRPr="001325E6">
        <w:rPr>
          <w:sz w:val="22"/>
          <w:szCs w:val="20"/>
        </w:rPr>
        <w:t>8</w:t>
      </w:r>
      <w:r w:rsidR="00F415E2" w:rsidRPr="001325E6">
        <w:rPr>
          <w:sz w:val="22"/>
          <w:szCs w:val="20"/>
        </w:rPr>
        <w:t xml:space="preserve"> and</w:t>
      </w:r>
      <w:r w:rsidR="00F415E2">
        <w:rPr>
          <w:sz w:val="22"/>
          <w:szCs w:val="20"/>
        </w:rPr>
        <w:t xml:space="preserve"> 9 (part 1)</w:t>
      </w:r>
    </w:p>
    <w:p w14:paraId="1540C5EE" w14:textId="0BF6AD6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Maria Parsonag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</w:t>
      </w:r>
      <w:r w:rsidR="003B0A4A">
        <w:rPr>
          <w:sz w:val="22"/>
          <w:szCs w:val="20"/>
        </w:rPr>
        <w:t>s 5, 6, 7, 8, 9 and 10</w:t>
      </w:r>
    </w:p>
    <w:p w14:paraId="70F5F561" w14:textId="68E02B7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54E611A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90BE9E9" w14:textId="24E6296F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tthew Metcalf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91957B9" w14:textId="4E18BD5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Ruchika Gupt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1A5CAD6" w14:textId="7BB347A6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Tim Jack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B866F3" w14:textId="1DE0170B" w:rsidR="003E0869" w:rsidRPr="00895E8F" w:rsidRDefault="00895E8F" w:rsidP="00895E8F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Tim Kinnaird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6BC9696D" w14:textId="079CF87A" w:rsidR="009810B2" w:rsidRPr="009810B2" w:rsidRDefault="003E0869" w:rsidP="009810B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s Veena </w:t>
      </w:r>
      <w:proofErr w:type="spellStart"/>
      <w:r w:rsidRPr="00895E8F">
        <w:rPr>
          <w:sz w:val="22"/>
          <w:szCs w:val="20"/>
        </w:rPr>
        <w:t>Soni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422097C" w14:textId="77777777" w:rsidR="009810B2" w:rsidRPr="00D64BEA" w:rsidRDefault="009810B2" w:rsidP="002B5720">
      <w:pPr>
        <w:pStyle w:val="Heading1"/>
        <w:rPr>
          <w:sz w:val="22"/>
          <w:szCs w:val="24"/>
        </w:rPr>
      </w:pPr>
    </w:p>
    <w:p w14:paraId="28EBE5CC" w14:textId="2BF5148C" w:rsidR="006F6863" w:rsidRDefault="006F6863" w:rsidP="002B5720">
      <w:pPr>
        <w:pStyle w:val="Heading1"/>
      </w:pPr>
      <w:r>
        <w:t>Committee Apologies:</w:t>
      </w:r>
    </w:p>
    <w:p w14:paraId="4948AF8B" w14:textId="4383946D" w:rsidR="00127EAC" w:rsidRDefault="00127EAC" w:rsidP="00127EAC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127EAC">
        <w:rPr>
          <w:sz w:val="22"/>
          <w:szCs w:val="20"/>
        </w:rPr>
        <w:t>Dr Charlotta Karner</w:t>
      </w:r>
    </w:p>
    <w:p w14:paraId="29E1E6ED" w14:textId="667A3DB1" w:rsidR="001D24CA" w:rsidRDefault="001D24CA" w:rsidP="001D24CA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1D24CA">
        <w:rPr>
          <w:sz w:val="22"/>
          <w:szCs w:val="20"/>
        </w:rPr>
        <w:t>Dr Jon Bel</w:t>
      </w:r>
      <w:r>
        <w:rPr>
          <w:sz w:val="22"/>
          <w:szCs w:val="20"/>
        </w:rPr>
        <w:t>l</w:t>
      </w:r>
    </w:p>
    <w:p w14:paraId="099470E4" w14:textId="67D186F0" w:rsidR="001D24CA" w:rsidRPr="001D24CA" w:rsidRDefault="001D24CA" w:rsidP="001D24CA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1D24CA">
        <w:rPr>
          <w:sz w:val="22"/>
          <w:szCs w:val="20"/>
        </w:rPr>
        <w:t>Mr Jonathan Anderson</w:t>
      </w:r>
    </w:p>
    <w:p w14:paraId="7A9D8F6E" w14:textId="440DFDE1" w:rsidR="001D24CA" w:rsidRPr="001D24CA" w:rsidRDefault="001D24CA" w:rsidP="001D24CA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1D24CA">
        <w:rPr>
          <w:sz w:val="22"/>
          <w:szCs w:val="20"/>
        </w:rPr>
        <w:t>Mr Mahmoud Elfar</w:t>
      </w:r>
    </w:p>
    <w:p w14:paraId="6EA4E3B3" w14:textId="401B0100" w:rsidR="00127EAC" w:rsidRPr="00444204" w:rsidRDefault="00127EAC" w:rsidP="00444204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127EAC">
        <w:rPr>
          <w:sz w:val="22"/>
          <w:szCs w:val="20"/>
        </w:rPr>
        <w:t>Mrs Sally Brearley</w:t>
      </w:r>
    </w:p>
    <w:p w14:paraId="4E420C2D" w14:textId="6424388C" w:rsidR="002B5720" w:rsidRDefault="00BA4EAD" w:rsidP="002B5720">
      <w:pPr>
        <w:pStyle w:val="Heading1"/>
      </w:pPr>
      <w:r w:rsidRPr="006231D3">
        <w:lastRenderedPageBreak/>
        <w:t>NICE staff present:</w:t>
      </w:r>
    </w:p>
    <w:p w14:paraId="56DA081E" w14:textId="509F05F0" w:rsidR="00BA4EAD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 xml:space="preserve">Dr Alan Ashworth – Consultant Clinical Advisor, </w:t>
      </w:r>
      <w:r w:rsidR="00D03BBF">
        <w:rPr>
          <w:sz w:val="22"/>
          <w:szCs w:val="20"/>
        </w:rPr>
        <w:t>Interventional Procedures Programme</w:t>
      </w:r>
    </w:p>
    <w:p w14:paraId="7FB3AF6F" w14:textId="59F2F9DF" w:rsidR="00AF4B78" w:rsidRPr="00955A44" w:rsidRDefault="00AF4B78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drew Kenyon – Programme Manager, Planning and Operations/</w:t>
      </w:r>
      <w:r w:rsidRPr="00DA4D0C">
        <w:rPr>
          <w:sz w:val="22"/>
          <w:szCs w:val="20"/>
        </w:rPr>
        <w:t xml:space="preserve"> </w:t>
      </w:r>
      <w:r>
        <w:rPr>
          <w:sz w:val="22"/>
          <w:szCs w:val="20"/>
        </w:rPr>
        <w:t>Interventional Procedures Programme</w:t>
      </w:r>
    </w:p>
    <w:p w14:paraId="057644B6" w14:textId="0F358A4F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Charlie Campion – Project Manager, I</w:t>
      </w:r>
      <w:r w:rsidR="00D03BBF">
        <w:rPr>
          <w:sz w:val="22"/>
          <w:szCs w:val="20"/>
        </w:rPr>
        <w:t xml:space="preserve">nterventional </w:t>
      </w:r>
      <w:r w:rsidRPr="00955A44">
        <w:rPr>
          <w:sz w:val="22"/>
          <w:szCs w:val="20"/>
        </w:rPr>
        <w:t>P</w:t>
      </w:r>
      <w:r w:rsidR="00D03BBF">
        <w:rPr>
          <w:sz w:val="22"/>
          <w:szCs w:val="20"/>
        </w:rPr>
        <w:t xml:space="preserve">rocedures </w:t>
      </w:r>
      <w:r w:rsidRPr="00955A44">
        <w:rPr>
          <w:sz w:val="22"/>
          <w:szCs w:val="20"/>
        </w:rPr>
        <w:t>P</w:t>
      </w:r>
      <w:r w:rsidR="00D03BBF">
        <w:rPr>
          <w:sz w:val="22"/>
          <w:szCs w:val="20"/>
        </w:rPr>
        <w:t>rogramme</w:t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673B1805" w14:textId="77777777" w:rsidR="00880032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eonee Stanislaus – Coordinator, I</w:t>
      </w:r>
      <w:r w:rsidR="00D03BBF">
        <w:rPr>
          <w:sz w:val="22"/>
          <w:szCs w:val="20"/>
        </w:rPr>
        <w:t xml:space="preserve">nterventional </w:t>
      </w:r>
      <w:r w:rsidRPr="00955A44">
        <w:rPr>
          <w:sz w:val="22"/>
          <w:szCs w:val="20"/>
        </w:rPr>
        <w:t>P</w:t>
      </w:r>
      <w:r w:rsidR="00D03BBF">
        <w:rPr>
          <w:sz w:val="22"/>
          <w:szCs w:val="20"/>
        </w:rPr>
        <w:t xml:space="preserve">rocedures </w:t>
      </w:r>
      <w:r w:rsidRPr="00955A44">
        <w:rPr>
          <w:sz w:val="22"/>
          <w:szCs w:val="20"/>
        </w:rPr>
        <w:t>P</w:t>
      </w:r>
      <w:r w:rsidR="00D03BBF">
        <w:rPr>
          <w:sz w:val="22"/>
          <w:szCs w:val="20"/>
        </w:rPr>
        <w:t>rogramme</w:t>
      </w:r>
    </w:p>
    <w:p w14:paraId="61157698" w14:textId="77777777" w:rsidR="00880032" w:rsidRDefault="00880032" w:rsidP="00880032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y Crossley – HTA Adviser, MTEP/Interventional Procedures Programme</w:t>
      </w:r>
    </w:p>
    <w:p w14:paraId="2536BD7B" w14:textId="636C5346" w:rsidR="002B5720" w:rsidRPr="00955A44" w:rsidRDefault="00D64BEA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Professor </w:t>
      </w:r>
      <w:r w:rsidR="00880032">
        <w:rPr>
          <w:sz w:val="22"/>
          <w:szCs w:val="20"/>
        </w:rPr>
        <w:t>John Powell – Consultant Clinical Adviser, Interventional Procedures Programme</w:t>
      </w:r>
      <w:r w:rsidR="002B5720" w:rsidRPr="00955A44">
        <w:rPr>
          <w:sz w:val="22"/>
          <w:szCs w:val="20"/>
        </w:rPr>
        <w:tab/>
      </w:r>
    </w:p>
    <w:p w14:paraId="400FD679" w14:textId="4593AC39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Emma McCarthy – Associate Health Technology Assessment Analyst</w:t>
      </w:r>
      <w:r w:rsidR="00D03BBF">
        <w:rPr>
          <w:sz w:val="22"/>
          <w:szCs w:val="20"/>
        </w:rPr>
        <w:t>, Interventional Procedures Programme</w:t>
      </w:r>
    </w:p>
    <w:p w14:paraId="3AA3C20A" w14:textId="5AC4FA4B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Helen Gallo – Senior Health Technology Assessment Analyst</w:t>
      </w:r>
      <w:r w:rsidR="00D03BBF">
        <w:rPr>
          <w:sz w:val="22"/>
          <w:szCs w:val="20"/>
        </w:rPr>
        <w:t>, Interventional Procedures Programme</w:t>
      </w:r>
    </w:p>
    <w:p w14:paraId="3757CA8E" w14:textId="6E45A850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 xml:space="preserve">Professor Kevin Harris – Programme Director &amp; Consultant Clinical Advisor, </w:t>
      </w:r>
      <w:r w:rsidR="00D03BBF">
        <w:rPr>
          <w:sz w:val="22"/>
          <w:szCs w:val="20"/>
        </w:rPr>
        <w:t>Interventional Procedures Programme</w:t>
      </w:r>
    </w:p>
    <w:p w14:paraId="3E028A05" w14:textId="3673EB68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Lakshmi Mandava – Health Technology Assessment Analyst</w:t>
      </w:r>
      <w:r w:rsidR="00D03BBF">
        <w:rPr>
          <w:sz w:val="22"/>
          <w:szCs w:val="20"/>
        </w:rPr>
        <w:t>, Interventional Procedures Programme</w:t>
      </w:r>
    </w:p>
    <w:p w14:paraId="0275B2E5" w14:textId="1F8C499C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Tom Palmer – Health Technology Assessment Analyst</w:t>
      </w:r>
      <w:r w:rsidR="00D03BBF">
        <w:rPr>
          <w:sz w:val="22"/>
          <w:szCs w:val="20"/>
        </w:rPr>
        <w:t>, Interventional Procedures Programme</w:t>
      </w:r>
    </w:p>
    <w:p w14:paraId="36080C12" w14:textId="6B9F62F0" w:rsidR="00621D10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Xia Li – Health Technology Assessment Analyst</w:t>
      </w:r>
      <w:r w:rsidR="00D03BBF">
        <w:rPr>
          <w:sz w:val="22"/>
          <w:szCs w:val="20"/>
        </w:rPr>
        <w:t>, Interventional Procedures Programme</w:t>
      </w:r>
    </w:p>
    <w:p w14:paraId="77442183" w14:textId="2F878BF5" w:rsidR="00F95585" w:rsidRDefault="00F95585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Zoe Jones </w:t>
      </w:r>
      <w:r w:rsidR="003B0A4A">
        <w:rPr>
          <w:sz w:val="22"/>
          <w:szCs w:val="20"/>
        </w:rPr>
        <w:t>–</w:t>
      </w:r>
      <w:r>
        <w:rPr>
          <w:sz w:val="22"/>
          <w:szCs w:val="20"/>
        </w:rPr>
        <w:t xml:space="preserve"> Administrator</w:t>
      </w:r>
      <w:r w:rsidR="00D03BBF">
        <w:rPr>
          <w:sz w:val="22"/>
          <w:szCs w:val="20"/>
        </w:rPr>
        <w:t>, Interventional Procedures Programme</w:t>
      </w:r>
    </w:p>
    <w:p w14:paraId="36E8B138" w14:textId="54D80452" w:rsidR="003B0A4A" w:rsidRDefault="003B0A4A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Lucinda Evans</w:t>
      </w:r>
      <w:r w:rsidR="00D03BBF">
        <w:rPr>
          <w:sz w:val="22"/>
          <w:szCs w:val="20"/>
        </w:rPr>
        <w:t xml:space="preserve"> – Coordinator, Corporate Office</w:t>
      </w:r>
    </w:p>
    <w:p w14:paraId="1217DDC1" w14:textId="64A6FEA5" w:rsidR="003B0A4A" w:rsidRDefault="003B0A4A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Emilene Coventry</w:t>
      </w:r>
      <w:r w:rsidR="00D03BBF">
        <w:rPr>
          <w:sz w:val="22"/>
          <w:szCs w:val="20"/>
        </w:rPr>
        <w:t xml:space="preserve"> – Senior Medical Editor</w:t>
      </w:r>
    </w:p>
    <w:p w14:paraId="2FC40774" w14:textId="58C76C53" w:rsidR="003B0A4A" w:rsidRPr="00955A44" w:rsidRDefault="003B0A4A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elen Crosbie</w:t>
      </w:r>
      <w:r w:rsidR="00D03BBF">
        <w:rPr>
          <w:sz w:val="22"/>
          <w:szCs w:val="20"/>
        </w:rPr>
        <w:t xml:space="preserve"> – Public Involvement Adviser</w:t>
      </w:r>
    </w:p>
    <w:p w14:paraId="331176F6" w14:textId="77777777" w:rsidR="009810B2" w:rsidRDefault="009810B2" w:rsidP="00085585">
      <w:pPr>
        <w:pStyle w:val="Heading1"/>
      </w:pPr>
      <w:bookmarkStart w:id="0" w:name="_Hlk1984286"/>
    </w:p>
    <w:p w14:paraId="6454E1CE" w14:textId="242B7AC4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E60A243" w14:textId="66C622D0" w:rsidR="00DE3D47" w:rsidRDefault="00DE3D47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eer Ally</w:t>
      </w:r>
      <w:r w:rsidR="00BE5EC9">
        <w:rPr>
          <w:sz w:val="22"/>
          <w:szCs w:val="20"/>
        </w:rPr>
        <w:t xml:space="preserve"> – Edwards Lifesciences</w:t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  <w:t>Present for items 3 and 4</w:t>
      </w:r>
    </w:p>
    <w:p w14:paraId="1BDB2F01" w14:textId="3D530A1E" w:rsidR="00DE3D47" w:rsidRDefault="00DE3D47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lexis Hagenstein</w:t>
      </w:r>
      <w:r w:rsidR="00BE5EC9">
        <w:rPr>
          <w:sz w:val="22"/>
          <w:szCs w:val="20"/>
        </w:rPr>
        <w:t xml:space="preserve"> – Edwards Lifesciences</w:t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  <w:t>Present for items 3 and 4</w:t>
      </w:r>
    </w:p>
    <w:p w14:paraId="6E181675" w14:textId="4F18E2D0" w:rsidR="003E2BB2" w:rsidRDefault="003E2BB2" w:rsidP="003E2BB2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laudio </w:t>
      </w:r>
      <w:proofErr w:type="spellStart"/>
      <w:r>
        <w:rPr>
          <w:sz w:val="22"/>
          <w:szCs w:val="20"/>
        </w:rPr>
        <w:t>Moscheni</w:t>
      </w:r>
      <w:proofErr w:type="spellEnd"/>
      <w:r>
        <w:rPr>
          <w:sz w:val="22"/>
          <w:szCs w:val="20"/>
        </w:rPr>
        <w:t xml:space="preserve"> – </w:t>
      </w:r>
      <w:proofErr w:type="spellStart"/>
      <w:r>
        <w:rPr>
          <w:sz w:val="22"/>
          <w:szCs w:val="20"/>
        </w:rPr>
        <w:t>Artivion</w:t>
      </w:r>
      <w:proofErr w:type="spellEnd"/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5</w:t>
      </w:r>
    </w:p>
    <w:p w14:paraId="35B7FAAA" w14:textId="3D390245" w:rsidR="003E2BB2" w:rsidRDefault="003E2BB2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avid Feldman – </w:t>
      </w:r>
      <w:proofErr w:type="spellStart"/>
      <w:r>
        <w:rPr>
          <w:sz w:val="22"/>
          <w:szCs w:val="20"/>
        </w:rPr>
        <w:t>Artivion</w:t>
      </w:r>
      <w:proofErr w:type="spellEnd"/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5</w:t>
      </w:r>
    </w:p>
    <w:p w14:paraId="338EB65A" w14:textId="29019835" w:rsidR="003E2BB2" w:rsidRDefault="003E2BB2" w:rsidP="003E2BB2">
      <w:pPr>
        <w:pStyle w:val="Paragraphnonumbers"/>
        <w:rPr>
          <w:sz w:val="22"/>
          <w:szCs w:val="20"/>
        </w:rPr>
      </w:pPr>
      <w:proofErr w:type="spellStart"/>
      <w:r>
        <w:rPr>
          <w:sz w:val="22"/>
          <w:szCs w:val="20"/>
        </w:rPr>
        <w:t>Goerg</w:t>
      </w:r>
      <w:proofErr w:type="spellEnd"/>
      <w:r>
        <w:rPr>
          <w:sz w:val="22"/>
          <w:szCs w:val="20"/>
        </w:rPr>
        <w:t xml:space="preserve"> </w:t>
      </w:r>
      <w:proofErr w:type="spellStart"/>
      <w:r>
        <w:rPr>
          <w:sz w:val="22"/>
          <w:szCs w:val="20"/>
        </w:rPr>
        <w:t>Nollert</w:t>
      </w:r>
      <w:proofErr w:type="spellEnd"/>
      <w:r>
        <w:rPr>
          <w:sz w:val="22"/>
          <w:szCs w:val="20"/>
        </w:rPr>
        <w:t xml:space="preserve"> – </w:t>
      </w:r>
      <w:proofErr w:type="spellStart"/>
      <w:r>
        <w:rPr>
          <w:sz w:val="22"/>
          <w:szCs w:val="20"/>
        </w:rPr>
        <w:t>Biotronik</w:t>
      </w:r>
      <w:proofErr w:type="spellEnd"/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6</w:t>
      </w:r>
    </w:p>
    <w:p w14:paraId="5C1F3059" w14:textId="643D9171" w:rsidR="003E2BB2" w:rsidRDefault="003E2BB2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Thierry </w:t>
      </w:r>
      <w:proofErr w:type="spellStart"/>
      <w:r>
        <w:rPr>
          <w:sz w:val="22"/>
          <w:szCs w:val="20"/>
        </w:rPr>
        <w:t>Glauser</w:t>
      </w:r>
      <w:proofErr w:type="spellEnd"/>
      <w:r>
        <w:rPr>
          <w:sz w:val="22"/>
          <w:szCs w:val="20"/>
        </w:rPr>
        <w:t xml:space="preserve"> – </w:t>
      </w:r>
      <w:proofErr w:type="spellStart"/>
      <w:r>
        <w:rPr>
          <w:sz w:val="22"/>
          <w:szCs w:val="20"/>
        </w:rPr>
        <w:t>Biotronik</w:t>
      </w:r>
      <w:proofErr w:type="spellEnd"/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6</w:t>
      </w:r>
    </w:p>
    <w:p w14:paraId="65976153" w14:textId="485E49AF" w:rsidR="00DE3D47" w:rsidRDefault="00DE3D47" w:rsidP="00621D10">
      <w:pPr>
        <w:pStyle w:val="Paragraphnonumbers"/>
        <w:rPr>
          <w:sz w:val="22"/>
          <w:szCs w:val="20"/>
        </w:rPr>
      </w:pPr>
      <w:proofErr w:type="spellStart"/>
      <w:r>
        <w:rPr>
          <w:sz w:val="22"/>
          <w:szCs w:val="20"/>
        </w:rPr>
        <w:t>Vrunda</w:t>
      </w:r>
      <w:proofErr w:type="spellEnd"/>
      <w:r>
        <w:rPr>
          <w:sz w:val="22"/>
          <w:szCs w:val="20"/>
        </w:rPr>
        <w:t xml:space="preserve"> </w:t>
      </w:r>
      <w:proofErr w:type="spellStart"/>
      <w:proofErr w:type="gramStart"/>
      <w:r>
        <w:rPr>
          <w:sz w:val="22"/>
          <w:szCs w:val="20"/>
        </w:rPr>
        <w:t>B.Desai</w:t>
      </w:r>
      <w:proofErr w:type="spellEnd"/>
      <w:proofErr w:type="gramEnd"/>
      <w:r w:rsidR="00BE5EC9">
        <w:rPr>
          <w:sz w:val="22"/>
          <w:szCs w:val="20"/>
        </w:rPr>
        <w:t xml:space="preserve"> – Cooper Surgical</w:t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  <w:t xml:space="preserve">Present for item </w:t>
      </w:r>
      <w:r w:rsidR="00AC1586">
        <w:rPr>
          <w:sz w:val="22"/>
          <w:szCs w:val="20"/>
        </w:rPr>
        <w:t>8</w:t>
      </w:r>
    </w:p>
    <w:p w14:paraId="2FF51C40" w14:textId="33F490A8" w:rsidR="00DE3D47" w:rsidRDefault="00DE3D47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Rajiv Varm</w:t>
      </w:r>
      <w:r w:rsidR="00BE5EC9">
        <w:rPr>
          <w:sz w:val="22"/>
          <w:szCs w:val="20"/>
        </w:rPr>
        <w:t>a – Cooper Surgical</w:t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  <w:t xml:space="preserve">Present for item </w:t>
      </w:r>
      <w:r w:rsidR="00AC1586">
        <w:rPr>
          <w:sz w:val="22"/>
          <w:szCs w:val="20"/>
        </w:rPr>
        <w:t>8</w:t>
      </w:r>
    </w:p>
    <w:p w14:paraId="189346F8" w14:textId="7821638A" w:rsidR="00DE3D47" w:rsidRDefault="00DE3D47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Corinne Audette</w:t>
      </w:r>
      <w:r w:rsidR="00BE5EC9">
        <w:rPr>
          <w:sz w:val="22"/>
          <w:szCs w:val="20"/>
        </w:rPr>
        <w:t xml:space="preserve"> – Cooper Surgical</w:t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</w:r>
      <w:r w:rsidR="00BE5EC9">
        <w:rPr>
          <w:sz w:val="22"/>
          <w:szCs w:val="20"/>
        </w:rPr>
        <w:tab/>
        <w:t xml:space="preserve">Present for item </w:t>
      </w:r>
      <w:r w:rsidR="00AC1586">
        <w:rPr>
          <w:sz w:val="22"/>
          <w:szCs w:val="20"/>
        </w:rPr>
        <w:t>8</w:t>
      </w:r>
    </w:p>
    <w:p w14:paraId="15671022" w14:textId="4260015F" w:rsidR="00163474" w:rsidRDefault="00163474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Thomas Monby – Abbott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9</w:t>
      </w:r>
    </w:p>
    <w:p w14:paraId="285FF2EB" w14:textId="77777777" w:rsidR="009810B2" w:rsidRDefault="009810B2" w:rsidP="00085585">
      <w:pPr>
        <w:pStyle w:val="Heading1"/>
        <w:tabs>
          <w:tab w:val="left" w:pos="4111"/>
        </w:tabs>
      </w:pPr>
    </w:p>
    <w:p w14:paraId="08321958" w14:textId="108062EE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6A7B93F7" w:rsidR="00621D10" w:rsidRPr="00955A44" w:rsidRDefault="008E21C5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r Rita Arya</w:t>
      </w:r>
      <w:r w:rsidR="00621D10" w:rsidRPr="00955A44">
        <w:rPr>
          <w:sz w:val="22"/>
          <w:szCs w:val="20"/>
        </w:rPr>
        <w:tab/>
        <w:t xml:space="preserve">Present for item </w:t>
      </w:r>
      <w:r w:rsidR="00AC1586">
        <w:rPr>
          <w:sz w:val="22"/>
          <w:szCs w:val="20"/>
        </w:rPr>
        <w:t>8</w:t>
      </w:r>
    </w:p>
    <w:p w14:paraId="7949345E" w14:textId="21E8482B" w:rsidR="00BE5EC9" w:rsidRDefault="008E21C5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Louise Page</w:t>
      </w:r>
      <w:r w:rsidR="00621D10" w:rsidRPr="00955A44">
        <w:rPr>
          <w:sz w:val="22"/>
          <w:szCs w:val="20"/>
        </w:rPr>
        <w:tab/>
        <w:t xml:space="preserve">Present for item </w:t>
      </w:r>
      <w:r w:rsidR="00AC1586">
        <w:rPr>
          <w:sz w:val="22"/>
          <w:szCs w:val="20"/>
        </w:rPr>
        <w:t>8</w:t>
      </w:r>
    </w:p>
    <w:p w14:paraId="0DBFA031" w14:textId="43F964B6" w:rsidR="006927BB" w:rsidRPr="00955A44" w:rsidRDefault="00E60D7A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="006927BB">
        <w:rPr>
          <w:sz w:val="22"/>
          <w:szCs w:val="20"/>
        </w:rPr>
        <w:t>Erum Khan</w:t>
      </w:r>
      <w:r w:rsidR="006927BB">
        <w:rPr>
          <w:sz w:val="22"/>
          <w:szCs w:val="20"/>
        </w:rPr>
        <w:tab/>
        <w:t xml:space="preserve">Present for item </w:t>
      </w:r>
      <w:r w:rsidR="00AC1586">
        <w:rPr>
          <w:sz w:val="22"/>
          <w:szCs w:val="20"/>
        </w:rPr>
        <w:t>8</w:t>
      </w:r>
    </w:p>
    <w:p w14:paraId="0DA74D5C" w14:textId="282EFCD7" w:rsidR="00621D10" w:rsidRPr="00EB4C1D" w:rsidRDefault="00E4782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="008E21C5" w:rsidRPr="00EB4C1D">
        <w:rPr>
          <w:sz w:val="22"/>
          <w:szCs w:val="20"/>
        </w:rPr>
        <w:t>David Patch</w:t>
      </w:r>
      <w:r w:rsidR="00621D10" w:rsidRPr="00EB4C1D">
        <w:rPr>
          <w:sz w:val="22"/>
          <w:szCs w:val="20"/>
        </w:rPr>
        <w:tab/>
        <w:t>Present for item</w:t>
      </w:r>
      <w:r w:rsidR="00EB4C1D">
        <w:rPr>
          <w:sz w:val="22"/>
          <w:szCs w:val="20"/>
        </w:rPr>
        <w:t xml:space="preserve"> 9</w:t>
      </w:r>
    </w:p>
    <w:p w14:paraId="664F7A77" w14:textId="12E4D421" w:rsidR="00621D10" w:rsidRDefault="00E60D7A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="008E21C5">
        <w:rPr>
          <w:sz w:val="22"/>
          <w:szCs w:val="20"/>
        </w:rPr>
        <w:t>Teik Choon See</w:t>
      </w:r>
      <w:r w:rsidR="00621D10" w:rsidRPr="00955A44">
        <w:rPr>
          <w:sz w:val="22"/>
          <w:szCs w:val="20"/>
        </w:rPr>
        <w:tab/>
        <w:t>Present for item</w:t>
      </w:r>
      <w:r w:rsidR="00AC1586">
        <w:rPr>
          <w:sz w:val="22"/>
          <w:szCs w:val="20"/>
        </w:rPr>
        <w:t xml:space="preserve"> </w:t>
      </w:r>
      <w:r w:rsidR="00163474">
        <w:rPr>
          <w:sz w:val="22"/>
          <w:szCs w:val="20"/>
        </w:rPr>
        <w:t>9</w:t>
      </w:r>
    </w:p>
    <w:p w14:paraId="71D61AAD" w14:textId="72353C3B" w:rsidR="00BA39C3" w:rsidRDefault="00BA39C3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r Ralph Jackson</w:t>
      </w:r>
      <w:r>
        <w:rPr>
          <w:sz w:val="22"/>
          <w:szCs w:val="20"/>
        </w:rPr>
        <w:tab/>
        <w:t xml:space="preserve">Present for item </w:t>
      </w:r>
      <w:r w:rsidR="00163474">
        <w:rPr>
          <w:sz w:val="22"/>
          <w:szCs w:val="20"/>
        </w:rPr>
        <w:t>9</w:t>
      </w:r>
    </w:p>
    <w:p w14:paraId="13B707B5" w14:textId="5F97F5EA" w:rsidR="008E21C5" w:rsidRPr="00955A44" w:rsidRDefault="0044449F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="008E21C5">
        <w:rPr>
          <w:sz w:val="22"/>
          <w:szCs w:val="20"/>
        </w:rPr>
        <w:t>Caroline Cobb</w:t>
      </w:r>
      <w:r w:rsidR="008E21C5">
        <w:rPr>
          <w:sz w:val="22"/>
          <w:szCs w:val="20"/>
        </w:rPr>
        <w:tab/>
        <w:t>Present for item</w:t>
      </w:r>
      <w:r w:rsidR="00425BA6">
        <w:rPr>
          <w:sz w:val="22"/>
          <w:szCs w:val="20"/>
        </w:rPr>
        <w:t xml:space="preserve"> 10</w:t>
      </w:r>
    </w:p>
    <w:p w14:paraId="66B4C428" w14:textId="77777777" w:rsidR="009810B2" w:rsidRDefault="009810B2" w:rsidP="00085585">
      <w:pPr>
        <w:pStyle w:val="Heading1"/>
        <w:tabs>
          <w:tab w:val="left" w:pos="4111"/>
        </w:tabs>
      </w:pPr>
    </w:p>
    <w:p w14:paraId="000B32A1" w14:textId="63E398ED" w:rsidR="00085585" w:rsidRDefault="00D64BEA" w:rsidP="00085585">
      <w:pPr>
        <w:pStyle w:val="Heading1"/>
        <w:tabs>
          <w:tab w:val="left" w:pos="4111"/>
        </w:tabs>
      </w:pPr>
      <w:r>
        <w:t xml:space="preserve">NICE </w:t>
      </w:r>
      <w:r w:rsidR="00BA4EAD" w:rsidRPr="006231D3">
        <w:t>Observers present:</w:t>
      </w:r>
    </w:p>
    <w:p w14:paraId="79767FA6" w14:textId="3D541659" w:rsidR="00C97395" w:rsidRPr="00955A44" w:rsidRDefault="00552B0A" w:rsidP="00C97395">
      <w:pPr>
        <w:pStyle w:val="Paragraphnonumbers"/>
        <w:rPr>
          <w:sz w:val="22"/>
          <w:szCs w:val="20"/>
        </w:rPr>
      </w:pPr>
      <w:bookmarkStart w:id="1" w:name="_Hlk100061109"/>
      <w:r>
        <w:rPr>
          <w:sz w:val="22"/>
          <w:szCs w:val="20"/>
        </w:rPr>
        <w:t>Dawn Lee</w:t>
      </w:r>
      <w:r w:rsidR="00C97395" w:rsidRPr="00955A44">
        <w:rPr>
          <w:sz w:val="22"/>
          <w:szCs w:val="20"/>
        </w:rPr>
        <w:tab/>
        <w:t>Present for</w:t>
      </w:r>
      <w:r>
        <w:rPr>
          <w:sz w:val="22"/>
          <w:szCs w:val="20"/>
        </w:rPr>
        <w:t xml:space="preserve"> all</w:t>
      </w:r>
      <w:r w:rsidR="00C97395" w:rsidRPr="00955A44">
        <w:rPr>
          <w:sz w:val="22"/>
          <w:szCs w:val="20"/>
        </w:rPr>
        <w:t xml:space="preserve"> items</w:t>
      </w:r>
    </w:p>
    <w:bookmarkEnd w:id="1"/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D64BEA" w:rsidRDefault="00463336" w:rsidP="00E56B48">
      <w:pPr>
        <w:pStyle w:val="Level1Numbered"/>
        <w:rPr>
          <w:color w:val="365F91" w:themeColor="accent1" w:themeShade="BF"/>
        </w:rPr>
      </w:pPr>
      <w:r w:rsidRPr="00D64BEA">
        <w:rPr>
          <w:color w:val="365F91" w:themeColor="accent1" w:themeShade="BF"/>
        </w:rPr>
        <w:t>Introduction to the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3803B4F5" w14:textId="63F2E941" w:rsidR="00C015B8" w:rsidRPr="00D64BEA" w:rsidRDefault="00DC1F86" w:rsidP="00EE4D48">
      <w:pPr>
        <w:pStyle w:val="Level1Numbered"/>
        <w:rPr>
          <w:color w:val="365F91" w:themeColor="accent1" w:themeShade="BF"/>
        </w:rPr>
      </w:pPr>
      <w:r w:rsidRPr="00D64BEA">
        <w:rPr>
          <w:color w:val="365F91" w:themeColor="accent1" w:themeShade="BF"/>
        </w:rPr>
        <w:t>N</w:t>
      </w:r>
      <w:r w:rsidR="007507BD" w:rsidRPr="00D64BEA">
        <w:rPr>
          <w:color w:val="365F91" w:themeColor="accent1" w:themeShade="BF"/>
        </w:rPr>
        <w:t xml:space="preserve">ews and </w:t>
      </w:r>
      <w:r w:rsidRPr="00D64BEA">
        <w:rPr>
          <w:color w:val="365F91" w:themeColor="accent1" w:themeShade="BF"/>
        </w:rPr>
        <w:t>announcements</w:t>
      </w:r>
    </w:p>
    <w:p w14:paraId="3825938C" w14:textId="26EEDE40" w:rsidR="00EE4D48" w:rsidRPr="00582462" w:rsidRDefault="00EE4D48" w:rsidP="00F57A78">
      <w:pPr>
        <w:pStyle w:val="Level2numbered"/>
        <w:rPr>
          <w:sz w:val="22"/>
          <w:szCs w:val="20"/>
        </w:rPr>
      </w:pPr>
      <w:r w:rsidRPr="00582462">
        <w:rPr>
          <w:sz w:val="22"/>
          <w:szCs w:val="20"/>
        </w:rPr>
        <w:t xml:space="preserve">The chair advised the committee </w:t>
      </w:r>
      <w:r w:rsidR="0044449F">
        <w:rPr>
          <w:sz w:val="22"/>
          <w:szCs w:val="20"/>
        </w:rPr>
        <w:t>that a new member of staff Zoe Jones, has joined the NICE IP team as an administrator</w:t>
      </w:r>
      <w:r w:rsidRPr="00582462">
        <w:rPr>
          <w:sz w:val="22"/>
          <w:szCs w:val="20"/>
        </w:rPr>
        <w:t>.</w:t>
      </w:r>
    </w:p>
    <w:p w14:paraId="26AA5F56" w14:textId="634833FD" w:rsidR="00EE4D48" w:rsidRPr="00582462" w:rsidRDefault="00EE4D48" w:rsidP="00F57A78">
      <w:pPr>
        <w:pStyle w:val="Level2numbered"/>
        <w:rPr>
          <w:sz w:val="22"/>
        </w:rPr>
      </w:pPr>
      <w:r w:rsidRPr="00582462">
        <w:rPr>
          <w:sz w:val="22"/>
        </w:rPr>
        <w:t>The chair informed the committee that Dr Ruchika Gupta will be leaving the committee</w:t>
      </w:r>
      <w:r w:rsidR="0044449F">
        <w:rPr>
          <w:sz w:val="22"/>
        </w:rPr>
        <w:t xml:space="preserve"> </w:t>
      </w:r>
      <w:r w:rsidR="00F158F6">
        <w:rPr>
          <w:sz w:val="22"/>
        </w:rPr>
        <w:t>once her replacement has been hired</w:t>
      </w:r>
      <w:r w:rsidRPr="00582462">
        <w:rPr>
          <w:sz w:val="22"/>
        </w:rPr>
        <w:t>.</w:t>
      </w:r>
    </w:p>
    <w:p w14:paraId="5B76A73B" w14:textId="00F074B5" w:rsidR="00621D10" w:rsidRPr="00582462" w:rsidRDefault="009B5864" w:rsidP="00582462">
      <w:pPr>
        <w:pStyle w:val="Level2numbered"/>
        <w:rPr>
          <w:sz w:val="22"/>
        </w:rPr>
      </w:pPr>
      <w:r w:rsidRPr="00582462">
        <w:rPr>
          <w:sz w:val="22"/>
        </w:rPr>
        <w:t>It was announced that Dawn Lee will be joining the next Interventional Procedures Advisory Committee</w:t>
      </w:r>
      <w:r w:rsidR="00582462" w:rsidRPr="00582462">
        <w:rPr>
          <w:sz w:val="22"/>
        </w:rPr>
        <w:t xml:space="preserve"> (IPAC)</w:t>
      </w:r>
      <w:r w:rsidRPr="00582462">
        <w:rPr>
          <w:sz w:val="22"/>
        </w:rPr>
        <w:t xml:space="preserve"> as a committee member.</w:t>
      </w:r>
    </w:p>
    <w:p w14:paraId="7C358D06" w14:textId="1A15F5B3" w:rsidR="00A269AF" w:rsidRPr="00D64BEA" w:rsidRDefault="00807EDA" w:rsidP="00E56B48">
      <w:pPr>
        <w:pStyle w:val="Level1Numbered"/>
        <w:rPr>
          <w:bCs/>
          <w:color w:val="365F91" w:themeColor="accent1" w:themeShade="BF"/>
          <w:szCs w:val="24"/>
        </w:rPr>
      </w:pPr>
      <w:sdt>
        <w:sdtPr>
          <w:rPr>
            <w:color w:val="365F91" w:themeColor="accent1" w:themeShade="BF"/>
          </w:r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8057EE" w:rsidRPr="00D64BEA">
            <w:rPr>
              <w:color w:val="365F91" w:themeColor="accent1" w:themeShade="BF"/>
            </w:rPr>
            <w:t>Public Consultation comments</w:t>
          </w:r>
        </w:sdtContent>
      </w:sdt>
      <w:r w:rsidR="00A269AF" w:rsidRPr="00D64BEA">
        <w:rPr>
          <w:color w:val="365F91" w:themeColor="accent1" w:themeShade="BF"/>
        </w:rPr>
        <w:t xml:space="preserve"> of </w:t>
      </w:r>
      <w:sdt>
        <w:sdtPr>
          <w:rPr>
            <w:bCs/>
            <w:color w:val="365F91" w:themeColor="accent1" w:themeShade="BF"/>
          </w:rPr>
          <w:id w:val="588354665"/>
          <w:placeholder>
            <w:docPart w:val="829E8ED5678845F49973593304953A1B"/>
          </w:placeholder>
        </w:sdtPr>
        <w:sdtEndPr>
          <w:rPr>
            <w:szCs w:val="24"/>
          </w:rPr>
        </w:sdtEndPr>
        <w:sdtContent>
          <w:r w:rsidR="008057EE" w:rsidRPr="00D64BEA">
            <w:rPr>
              <w:bCs/>
              <w:color w:val="365F91" w:themeColor="accent1" w:themeShade="BF"/>
            </w:rPr>
            <w:t xml:space="preserve">IP1848 </w:t>
          </w:r>
          <w:r w:rsidR="008057EE" w:rsidRPr="00D64BEA">
            <w:rPr>
              <w:bCs/>
              <w:color w:val="365F91" w:themeColor="accent1" w:themeShade="BF"/>
              <w:szCs w:val="24"/>
            </w:rPr>
            <w:t>Transcatheter tricuspid valve annuloplasty for tricuspid regurgitation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2" w:name="_Hlk100060042"/>
      <w:r w:rsidRPr="00621D10">
        <w:t>Part 1 – Open session</w:t>
      </w:r>
    </w:p>
    <w:p w14:paraId="41D83FB1" w14:textId="29A66026" w:rsidR="007D0D24" w:rsidRPr="00621D10" w:rsidRDefault="002F5606" w:rsidP="00F57A78">
      <w:pPr>
        <w:pStyle w:val="Level3numbered"/>
      </w:pPr>
      <w:r w:rsidRPr="00621D10">
        <w:t xml:space="preserve">The </w:t>
      </w:r>
      <w:r w:rsidR="00DA7E81" w:rsidRPr="00621D10">
        <w:t>chair</w:t>
      </w:r>
      <w:r w:rsidRPr="00621D10">
        <w:t xml:space="preserve"> welcomed the invited </w:t>
      </w:r>
      <w:bookmarkStart w:id="3" w:name="_Hlk71632065"/>
      <w:r w:rsidR="004756EF" w:rsidRPr="00621D10">
        <w:t>clinical and patient</w:t>
      </w:r>
      <w:r w:rsidR="00F95663" w:rsidRPr="00621D10">
        <w:t xml:space="preserve"> </w:t>
      </w:r>
      <w:bookmarkEnd w:id="3"/>
      <w:r w:rsidRPr="00621D10">
        <w:t>experts</w:t>
      </w:r>
      <w:r w:rsidR="00402715" w:rsidRPr="00621D10">
        <w:t xml:space="preserve">, </w:t>
      </w:r>
      <w:r w:rsidR="00F95663" w:rsidRPr="00621D10">
        <w:t>external group</w:t>
      </w:r>
      <w:r w:rsidR="00DA7E81" w:rsidRPr="00621D10">
        <w:t xml:space="preserve"> </w:t>
      </w:r>
      <w:r w:rsidR="00402715" w:rsidRPr="00621D10">
        <w:t>representatives,</w:t>
      </w:r>
      <w:r w:rsidR="00DA7E81" w:rsidRPr="00621D10">
        <w:t xml:space="preserve"> </w:t>
      </w:r>
      <w:r w:rsidR="00402715" w:rsidRPr="00621D10">
        <w:t>members of the public</w:t>
      </w:r>
      <w:r w:rsidRPr="00621D10">
        <w:t xml:space="preserve"> and company 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3E20C2" w:rsidRPr="00A33495">
            <w:t>Edwards Lifesciences</w:t>
          </w:r>
        </w:sdtContent>
      </w:sdt>
      <w:r w:rsidR="00153651" w:rsidRPr="00A33495">
        <w:t>.</w:t>
      </w:r>
      <w:r w:rsidR="00377867" w:rsidRPr="00A33495">
        <w:t xml:space="preserve"> </w:t>
      </w:r>
    </w:p>
    <w:p w14:paraId="20104EC2" w14:textId="32C42926" w:rsidR="002F5606" w:rsidRPr="00621D10" w:rsidRDefault="002F5606" w:rsidP="00F57A78">
      <w:pPr>
        <w:pStyle w:val="Level3numbered"/>
      </w:pPr>
      <w:r w:rsidRPr="00621D10">
        <w:t xml:space="preserve">The </w:t>
      </w:r>
      <w:r w:rsidR="00DA7E81" w:rsidRPr="00621D10">
        <w:t>c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2CAA19B5" w14:textId="0980A29B" w:rsidR="002F5606" w:rsidRPr="00621D10" w:rsidRDefault="00807EDA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r w:rsidR="00C25341">
            <w:t xml:space="preserve">No conflicts of interest were declared for this procedure. </w:t>
          </w:r>
        </w:sdtContent>
      </w:sdt>
      <w:r w:rsidR="00040BED" w:rsidRPr="00621D10">
        <w:t xml:space="preserve"> 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lastRenderedPageBreak/>
        <w:t>The Committee was asked whether there were any specific equalities issues to consider in relation to this procedure.</w:t>
      </w:r>
    </w:p>
    <w:p w14:paraId="0D9CAD72" w14:textId="27873B2B" w:rsidR="00703425" w:rsidRPr="00621D10" w:rsidRDefault="00703425" w:rsidP="00703425">
      <w:pPr>
        <w:pStyle w:val="Level3numbered"/>
      </w:pPr>
      <w:r w:rsidRPr="00621D10">
        <w:t xml:space="preserve">The Chair then introduced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3308B0" w:rsidRPr="00B33EFA">
            <w:t>Colin Howie</w:t>
          </w:r>
        </w:sdtContent>
      </w:sdt>
      <w:r w:rsidRPr="00B33EFA">
        <w:rPr>
          <w:bCs w:val="0"/>
        </w:rPr>
        <w:t xml:space="preserve">, </w:t>
      </w:r>
      <w:r w:rsidR="00A016EF" w:rsidRPr="00B33EFA">
        <w:rPr>
          <w:bCs w:val="0"/>
        </w:rPr>
        <w:t xml:space="preserve">who summarised the comments received during the consultation on the draft guidance for </w:t>
      </w:r>
      <w:r w:rsidRPr="00B33EFA">
        <w:rPr>
          <w:bCs w:val="0"/>
        </w:rPr>
        <w:t xml:space="preserve">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</w:rPr>
        </w:sdtEndPr>
        <w:sdtContent>
          <w:r w:rsidR="003014C5" w:rsidRPr="00B33EFA">
            <w:t>Transcatheter tricuspid valve annuloplasty for tricuspid regurgitation</w:t>
          </w:r>
          <w:r w:rsidR="00A016EF" w:rsidRPr="00B33EFA">
            <w:t>.</w:t>
          </w:r>
        </w:sdtContent>
      </w:sdt>
    </w:p>
    <w:p w14:paraId="1AEFB950" w14:textId="08F9BDEC" w:rsidR="00703425" w:rsidRPr="00621D10" w:rsidRDefault="00703425" w:rsidP="00521EE2">
      <w:pPr>
        <w:pStyle w:val="Level3numbered"/>
      </w:pPr>
      <w:r w:rsidRPr="00621D10">
        <w:t xml:space="preserve">The Chair introduced the key themes arising from the consultation responses to the </w:t>
      </w:r>
      <w:r w:rsidR="007A61F3">
        <w:t>Interventional Procedures Consultation Document [</w:t>
      </w:r>
      <w:r w:rsidR="00A016EF">
        <w:t>IPCD</w:t>
      </w:r>
      <w:r w:rsidR="007A61F3">
        <w:t>]</w:t>
      </w:r>
      <w:r w:rsidRPr="00621D10">
        <w:t xml:space="preserve"> received from </w:t>
      </w:r>
      <w:r w:rsidR="00A016EF">
        <w:t>stakeholders</w:t>
      </w:r>
      <w:r w:rsidRPr="00621D10">
        <w:t xml:space="preserve"> and through the NICE website.</w:t>
      </w:r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0EF38913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Pr="00621D10">
        <w:t xml:space="preserve">: </w:t>
      </w:r>
      <w:r w:rsidR="00F125C9">
        <w:t>9:26am.</w:t>
      </w:r>
    </w:p>
    <w:p w14:paraId="78DC219F" w14:textId="576E18AA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C1586">
            <w:t>by consensus.</w:t>
          </w:r>
        </w:sdtContent>
      </w:sdt>
      <w:r w:rsidRPr="00621D10">
        <w:t>.</w:t>
      </w:r>
    </w:p>
    <w:p w14:paraId="1B3B2EB4" w14:textId="6C92459E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</w:t>
      </w:r>
      <w:r w:rsidR="007A61F3">
        <w:t xml:space="preserve">Final Interventional Procedures </w:t>
      </w:r>
      <w:r w:rsidR="00E40FE9" w:rsidRPr="00621D10">
        <w:t xml:space="preserve">Document </w:t>
      </w:r>
      <w:r w:rsidR="004756EF" w:rsidRPr="00621D10">
        <w:t>[</w:t>
      </w:r>
      <w:r w:rsidR="007A61F3">
        <w:t>F</w:t>
      </w:r>
      <w:r w:rsidR="00147CAB" w:rsidRPr="00621D10">
        <w:t>IP</w:t>
      </w:r>
      <w:r w:rsidR="00E40FE9" w:rsidRPr="00621D10">
        <w:t>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6FF7BF4D" w:rsidR="00D55581" w:rsidRPr="004962D3" w:rsidRDefault="00D55581" w:rsidP="00521EE2">
      <w:pPr>
        <w:pStyle w:val="Level3numbered"/>
        <w:numPr>
          <w:ilvl w:val="0"/>
          <w:numId w:val="0"/>
        </w:numPr>
        <w:ind w:left="2268"/>
        <w:rPr>
          <w:szCs w:val="24"/>
        </w:rPr>
      </w:pPr>
      <w:r w:rsidRPr="00621D10"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8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2"/>
    </w:p>
    <w:p w14:paraId="72A5AE24" w14:textId="34FE23F1" w:rsidR="008272B0" w:rsidRPr="00D64BEA" w:rsidRDefault="00807EDA" w:rsidP="008272B0">
      <w:pPr>
        <w:pStyle w:val="Level1Numbered"/>
        <w:rPr>
          <w:bCs/>
          <w:color w:val="365F91" w:themeColor="accent1" w:themeShade="BF"/>
          <w:szCs w:val="24"/>
        </w:rPr>
      </w:pPr>
      <w:sdt>
        <w:sdtPr>
          <w:rPr>
            <w:color w:val="365F91" w:themeColor="accent1" w:themeShade="BF"/>
            <w:szCs w:val="24"/>
          </w:r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8057EE" w:rsidRPr="00D64BEA">
            <w:rPr>
              <w:color w:val="365F91" w:themeColor="accent1" w:themeShade="BF"/>
              <w:szCs w:val="24"/>
            </w:rPr>
            <w:t>Public Consultation comments</w:t>
          </w:r>
        </w:sdtContent>
      </w:sdt>
      <w:r w:rsidR="008272B0" w:rsidRPr="00D64BEA">
        <w:rPr>
          <w:color w:val="365F91" w:themeColor="accent1" w:themeShade="BF"/>
          <w:szCs w:val="24"/>
        </w:rPr>
        <w:t xml:space="preserve"> of </w:t>
      </w:r>
      <w:sdt>
        <w:sdtPr>
          <w:rPr>
            <w:bCs/>
            <w:color w:val="365F91" w:themeColor="accent1" w:themeShade="BF"/>
            <w:szCs w:val="24"/>
          </w:rPr>
          <w:id w:val="-2105419525"/>
          <w:placeholder>
            <w:docPart w:val="006576F20EF042B8A80D3D828D03F42C"/>
          </w:placeholder>
        </w:sdtPr>
        <w:sdtEndPr/>
        <w:sdtContent>
          <w:r w:rsidR="008057EE" w:rsidRPr="00D64BEA">
            <w:rPr>
              <w:bCs/>
              <w:color w:val="365F91" w:themeColor="accent1" w:themeShade="BF"/>
              <w:szCs w:val="24"/>
            </w:rPr>
            <w:t>IP1882 Transcatheter tricuspid valve leaflet repair for tricuspid regurgitation</w:t>
          </w:r>
        </w:sdtContent>
      </w:sdt>
    </w:p>
    <w:p w14:paraId="59169C54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3782917" w14:textId="1DF80628" w:rsidR="008272B0" w:rsidRPr="00C25341" w:rsidRDefault="008272B0" w:rsidP="008272B0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C25341">
        <w:t xml:space="preserve">representatives from </w:t>
      </w:r>
      <w:sdt>
        <w:sdtPr>
          <w:id w:val="-2067177057"/>
          <w:placeholder>
            <w:docPart w:val="B296FEF926A6493D87DCA12DAE928FB7"/>
          </w:placeholder>
        </w:sdtPr>
        <w:sdtEndPr/>
        <w:sdtContent>
          <w:r w:rsidR="003E20C2" w:rsidRPr="00C25341">
            <w:t>Edwards Lifesciences</w:t>
          </w:r>
        </w:sdtContent>
      </w:sdt>
      <w:r w:rsidR="00153651" w:rsidRPr="00C25341">
        <w:t>.</w:t>
      </w:r>
    </w:p>
    <w:p w14:paraId="43CD4ABF" w14:textId="77777777" w:rsidR="008272B0" w:rsidRPr="00C25341" w:rsidRDefault="008272B0" w:rsidP="008272B0">
      <w:pPr>
        <w:pStyle w:val="Level3numbered"/>
      </w:pPr>
      <w:r w:rsidRPr="00C25341">
        <w:t xml:space="preserve">The chair asked all committee members to declare any relevant interests in relation to the item being considered. </w:t>
      </w:r>
    </w:p>
    <w:p w14:paraId="35B950BD" w14:textId="50952239" w:rsidR="008272B0" w:rsidRPr="00C25341" w:rsidRDefault="00807EDA" w:rsidP="008272B0">
      <w:pPr>
        <w:pStyle w:val="Bulletlist"/>
      </w:pPr>
      <w:sdt>
        <w:sdtPr>
          <w:id w:val="1654559231"/>
          <w:placeholder>
            <w:docPart w:val="13354BA0031F4C32A7214FCD264380D9"/>
          </w:placeholder>
        </w:sdtPr>
        <w:sdtEndPr/>
        <w:sdtContent>
          <w:r w:rsidR="00C25341" w:rsidRPr="00C25341">
            <w:t xml:space="preserve">No conflicts of interest were declared for this procedure. </w:t>
          </w:r>
        </w:sdtContent>
      </w:sdt>
      <w:r w:rsidR="008272B0" w:rsidRPr="00C25341">
        <w:t xml:space="preserve"> </w:t>
      </w:r>
    </w:p>
    <w:p w14:paraId="215B23DA" w14:textId="77777777" w:rsidR="008272B0" w:rsidRDefault="008272B0" w:rsidP="008272B0">
      <w:pPr>
        <w:pStyle w:val="Bulletlist"/>
      </w:pPr>
      <w:r w:rsidRPr="00C25341">
        <w:t>The Committee was asked whether there were any specific equalities issues to consider</w:t>
      </w:r>
      <w:r w:rsidRPr="003020B4">
        <w:t xml:space="preserve"> in relation to this procedure.</w:t>
      </w:r>
    </w:p>
    <w:p w14:paraId="407B16B8" w14:textId="7DB2BCFC" w:rsidR="008272B0" w:rsidRPr="008272B0" w:rsidRDefault="008272B0" w:rsidP="008272B0">
      <w:pPr>
        <w:pStyle w:val="Level3numbered"/>
      </w:pPr>
      <w:r w:rsidRPr="008272B0">
        <w:lastRenderedPageBreak/>
        <w:t>The Chair</w:t>
      </w:r>
      <w:r w:rsidRPr="00E307A6">
        <w:t xml:space="preserve"> then introduced </w:t>
      </w:r>
      <w:sdt>
        <w:sdtPr>
          <w:rPr>
            <w:bCs w:val="0"/>
            <w:szCs w:val="24"/>
          </w:rPr>
          <w:id w:val="1304973682"/>
          <w:placeholder>
            <w:docPart w:val="1C97DAACA7554EC5BA0C43C24714C17A"/>
          </w:placeholder>
        </w:sdtPr>
        <w:sdtEndPr/>
        <w:sdtContent>
          <w:r w:rsidR="00520124" w:rsidRPr="00E307A6">
            <w:t>Tim Kinnaird</w:t>
          </w:r>
        </w:sdtContent>
      </w:sdt>
      <w:r w:rsidRPr="00E307A6">
        <w:rPr>
          <w:bCs w:val="0"/>
        </w:rPr>
        <w:t xml:space="preserve">, </w:t>
      </w:r>
      <w:r w:rsidR="00A016EF" w:rsidRPr="00E307A6">
        <w:rPr>
          <w:bCs w:val="0"/>
        </w:rPr>
        <w:t xml:space="preserve">who summarised the comments received during the consultation on the draft guidance for  </w:t>
      </w:r>
      <w:sdt>
        <w:sdtPr>
          <w:rPr>
            <w:b/>
            <w:bCs w:val="0"/>
          </w:rPr>
          <w:id w:val="-771631443"/>
          <w:placeholder>
            <w:docPart w:val="B7B1348D39624AAF8073EA4937AAF7C1"/>
          </w:placeholder>
        </w:sdtPr>
        <w:sdtEndPr>
          <w:rPr>
            <w:b w:val="0"/>
            <w:bCs/>
          </w:rPr>
        </w:sdtEndPr>
        <w:sdtContent>
          <w:r w:rsidR="003014C5" w:rsidRPr="00E307A6">
            <w:t>Transcatheter tricuspid valve leaflet repair for tricuspid regurgitation</w:t>
          </w:r>
          <w:r w:rsidR="00A016EF" w:rsidRPr="00E307A6">
            <w:t>.</w:t>
          </w:r>
        </w:sdtContent>
      </w:sdt>
    </w:p>
    <w:p w14:paraId="4D237758" w14:textId="7B47752D" w:rsidR="008272B0" w:rsidRPr="008272B0" w:rsidRDefault="008272B0" w:rsidP="008272B0">
      <w:pPr>
        <w:pStyle w:val="Level3numbered"/>
      </w:pPr>
      <w:r w:rsidRPr="008272B0">
        <w:t xml:space="preserve">The Chair introduced the key themes arising from the consultation responses to the </w:t>
      </w:r>
      <w:r w:rsidR="007A61F3">
        <w:t>Interventional Procedures Consultation Document [</w:t>
      </w:r>
      <w:r w:rsidR="00A016EF">
        <w:t>IPCD</w:t>
      </w:r>
      <w:r w:rsidR="007A61F3">
        <w:t>]</w:t>
      </w:r>
      <w:r w:rsidRPr="008272B0">
        <w:t xml:space="preserve"> received from </w:t>
      </w:r>
      <w:r w:rsidR="00A016EF">
        <w:t>stakeholders</w:t>
      </w:r>
      <w:r w:rsidRPr="008272B0">
        <w:t xml:space="preserve"> through the NICE website.</w:t>
      </w:r>
    </w:p>
    <w:p w14:paraId="64A65763" w14:textId="77777777" w:rsidR="008272B0" w:rsidRDefault="008272B0" w:rsidP="008272B0">
      <w:pPr>
        <w:pStyle w:val="Level3numbered"/>
        <w:numPr>
          <w:ilvl w:val="0"/>
          <w:numId w:val="0"/>
        </w:numPr>
        <w:ind w:left="2268"/>
      </w:pPr>
    </w:p>
    <w:p w14:paraId="5C736ACC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52D4FB49" w14:textId="2885D6B7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E307A6">
        <w:t>9:41am.</w:t>
      </w:r>
    </w:p>
    <w:p w14:paraId="4FB8FDEE" w14:textId="531ED372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243079294"/>
          <w:placeholder>
            <w:docPart w:val="43E34E0ED08F4FE7B887C6B58A2E6F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C1586">
            <w:t>by consensus.</w:t>
          </w:r>
        </w:sdtContent>
      </w:sdt>
    </w:p>
    <w:p w14:paraId="06F26835" w14:textId="31070F6D" w:rsidR="008272B0" w:rsidRPr="008272B0" w:rsidRDefault="008272B0" w:rsidP="008272B0">
      <w:pPr>
        <w:pStyle w:val="Level3numbered"/>
      </w:pPr>
      <w:r w:rsidRPr="008272B0">
        <w:t xml:space="preserve">The committee asked the NICE technical team to prepare the </w:t>
      </w:r>
      <w:r w:rsidR="007A61F3">
        <w:t xml:space="preserve">Final Interventional Procedures Document </w:t>
      </w:r>
      <w:r w:rsidRPr="008272B0">
        <w:t>[</w:t>
      </w:r>
      <w:r w:rsidR="007A61F3">
        <w:t>FIPD</w:t>
      </w:r>
      <w:r w:rsidRPr="008272B0">
        <w:t>] in line with their decisions.</w:t>
      </w:r>
    </w:p>
    <w:p w14:paraId="493D9F62" w14:textId="0E72F280" w:rsidR="00D55581" w:rsidRPr="00521EE2" w:rsidRDefault="008272B0" w:rsidP="00521EE2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9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5EC68AC2" w14:textId="77777777" w:rsidR="00E307A6" w:rsidRPr="00102BF8" w:rsidRDefault="00807EDA" w:rsidP="00E307A6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406577513"/>
          <w:placeholder>
            <w:docPart w:val="1C867B98211E4C209C4D0D67158B594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307A6" w:rsidRPr="00102BF8">
            <w:rPr>
              <w:color w:val="365F91" w:themeColor="accent1" w:themeShade="BF"/>
            </w:rPr>
            <w:t>Public Consultation comments</w:t>
          </w:r>
        </w:sdtContent>
      </w:sdt>
      <w:r w:rsidR="00E307A6" w:rsidRPr="00102BF8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735241856"/>
          <w:placeholder>
            <w:docPart w:val="0E8E1AC675B54B6890EE2E8094841EE1"/>
          </w:placeholder>
        </w:sdtPr>
        <w:sdtEndPr/>
        <w:sdtContent>
          <w:r w:rsidR="00E307A6" w:rsidRPr="00102BF8">
            <w:rPr>
              <w:color w:val="365F91" w:themeColor="accent1" w:themeShade="BF"/>
            </w:rPr>
            <w:t>IP1847 Aortic remodelling hybrid stent insertion during surgical repair of an acute type A aortic dissection</w:t>
          </w:r>
        </w:sdtContent>
      </w:sdt>
    </w:p>
    <w:p w14:paraId="01C6294B" w14:textId="77777777" w:rsidR="00E307A6" w:rsidRPr="000C4E08" w:rsidRDefault="00E307A6" w:rsidP="00E307A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A2ADC8B" w14:textId="77777777" w:rsidR="00E307A6" w:rsidRPr="00205638" w:rsidRDefault="00E307A6" w:rsidP="00E307A6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1977983577"/>
          <w:placeholder>
            <w:docPart w:val="BDA2088F9B4C4439BD87FAFA2A3254C4"/>
          </w:placeholder>
        </w:sdtPr>
        <w:sdtEndPr/>
        <w:sdtContent>
          <w:proofErr w:type="spellStart"/>
          <w:r>
            <w:t>Artivion</w:t>
          </w:r>
          <w:proofErr w:type="spellEnd"/>
          <w:r>
            <w:t>.</w:t>
          </w:r>
        </w:sdtContent>
      </w:sdt>
      <w:r>
        <w:t xml:space="preserve"> </w:t>
      </w:r>
    </w:p>
    <w:p w14:paraId="495B801D" w14:textId="77777777" w:rsidR="00E307A6" w:rsidRPr="00C25341" w:rsidRDefault="00E307A6" w:rsidP="00E307A6">
      <w:pPr>
        <w:pStyle w:val="Level3numbered"/>
      </w:pPr>
      <w:r w:rsidRPr="00C25341">
        <w:t xml:space="preserve">The chair asked all committee members to declare any relevant interests in relation to the item being considered. </w:t>
      </w:r>
    </w:p>
    <w:p w14:paraId="564EAB2E" w14:textId="612EE9C2" w:rsidR="00E307A6" w:rsidRPr="00C25341" w:rsidRDefault="00807EDA" w:rsidP="00E307A6">
      <w:pPr>
        <w:pStyle w:val="Bulletlist"/>
      </w:pPr>
      <w:sdt>
        <w:sdtPr>
          <w:id w:val="371592587"/>
          <w:placeholder>
            <w:docPart w:val="1B372634948D4ADDB9B81FABD9388E14"/>
          </w:placeholder>
        </w:sdtPr>
        <w:sdtEndPr/>
        <w:sdtContent>
          <w:r w:rsidR="00C25341" w:rsidRPr="00C25341">
            <w:t xml:space="preserve">No conflicts of interest were declared for this procedure. </w:t>
          </w:r>
        </w:sdtContent>
      </w:sdt>
      <w:r w:rsidR="00E307A6" w:rsidRPr="00C25341">
        <w:t xml:space="preserve"> </w:t>
      </w:r>
    </w:p>
    <w:p w14:paraId="2309EAF7" w14:textId="77777777" w:rsidR="00E307A6" w:rsidRDefault="00E307A6" w:rsidP="00E307A6">
      <w:pPr>
        <w:pStyle w:val="Bulletlist"/>
      </w:pPr>
      <w:r w:rsidRPr="00C25341">
        <w:t>The Committee was asked whether there were any specific equalities issues</w:t>
      </w:r>
      <w:r w:rsidRPr="003020B4">
        <w:t xml:space="preserve"> to consider in relation to this procedure.</w:t>
      </w:r>
    </w:p>
    <w:p w14:paraId="4E87C4BF" w14:textId="6F7B9AED" w:rsidR="00E307A6" w:rsidRPr="00E307A6" w:rsidRDefault="00E307A6" w:rsidP="00E307A6">
      <w:pPr>
        <w:pStyle w:val="Level3numbered"/>
      </w:pPr>
      <w:r w:rsidRPr="008272B0">
        <w:t xml:space="preserve">The Chair then </w:t>
      </w:r>
      <w:r w:rsidRPr="00E307A6">
        <w:t xml:space="preserve">introduced </w:t>
      </w:r>
      <w:sdt>
        <w:sdtPr>
          <w:rPr>
            <w:bCs w:val="0"/>
            <w:szCs w:val="24"/>
          </w:rPr>
          <w:id w:val="-952860347"/>
          <w:placeholder>
            <w:docPart w:val="FE672FBA79B7496EA11AE991BAD263A2"/>
          </w:placeholder>
        </w:sdtPr>
        <w:sdtEndPr/>
        <w:sdtContent>
          <w:r w:rsidRPr="00E307A6">
            <w:t>Tim Jackson</w:t>
          </w:r>
        </w:sdtContent>
      </w:sdt>
      <w:r w:rsidRPr="00E307A6">
        <w:rPr>
          <w:bCs w:val="0"/>
        </w:rPr>
        <w:t xml:space="preserve">, who summarised the comments received during the consultation on the draft guidance for  </w:t>
      </w:r>
      <w:sdt>
        <w:sdtPr>
          <w:rPr>
            <w:b/>
            <w:bCs w:val="0"/>
          </w:rPr>
          <w:id w:val="-1879850886"/>
          <w:placeholder>
            <w:docPart w:val="D587115923EA4B9DA2FEB5281F27A91B"/>
          </w:placeholder>
        </w:sdtPr>
        <w:sdtEndPr>
          <w:rPr>
            <w:b w:val="0"/>
            <w:bCs/>
          </w:rPr>
        </w:sdtEndPr>
        <w:sdtContent>
          <w:r w:rsidRPr="00E307A6">
            <w:t>Aortic remodelling hybrid stent insertion during surgical repair of an acute type A aortic dissection.</w:t>
          </w:r>
        </w:sdtContent>
      </w:sdt>
    </w:p>
    <w:p w14:paraId="4007CBA6" w14:textId="328E9CDE" w:rsidR="00E307A6" w:rsidRDefault="00E307A6" w:rsidP="00521EE2">
      <w:pPr>
        <w:pStyle w:val="Level3numbered"/>
      </w:pPr>
      <w:r w:rsidRPr="008272B0">
        <w:t xml:space="preserve">The Chair introduced the key themes arising from the consultation responses to the </w:t>
      </w:r>
      <w:r w:rsidR="007A61F3">
        <w:t>Interventional Procedures Consultation Document [</w:t>
      </w:r>
      <w:r>
        <w:t>IPCD</w:t>
      </w:r>
      <w:r w:rsidR="007A61F3">
        <w:t>]</w:t>
      </w:r>
      <w:r w:rsidRPr="008272B0">
        <w:t xml:space="preserve"> received from </w:t>
      </w:r>
      <w:r>
        <w:t>stakeholders</w:t>
      </w:r>
      <w:r w:rsidRPr="008272B0">
        <w:t xml:space="preserve"> and through the NICE website.</w:t>
      </w:r>
    </w:p>
    <w:p w14:paraId="061C80DD" w14:textId="77777777" w:rsidR="00E307A6" w:rsidRPr="001F551E" w:rsidRDefault="00E307A6" w:rsidP="00E307A6">
      <w:pPr>
        <w:pStyle w:val="Level2numbered"/>
      </w:pPr>
      <w:r w:rsidRPr="001F551E">
        <w:t>Part 2 – Closed session</w:t>
      </w:r>
    </w:p>
    <w:p w14:paraId="0E8864CC" w14:textId="1648CBF3" w:rsidR="00E307A6" w:rsidRDefault="00E307A6" w:rsidP="00E307A6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AC1586">
        <w:t>10:00am.</w:t>
      </w:r>
    </w:p>
    <w:p w14:paraId="218F96AA" w14:textId="67FD7F58" w:rsidR="00E307A6" w:rsidRPr="008272B0" w:rsidRDefault="00E307A6" w:rsidP="00E307A6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768039595"/>
          <w:placeholder>
            <w:docPart w:val="8F665CF42314465BB8687516C7150F38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C1586">
            <w:t>by consensus.</w:t>
          </w:r>
        </w:sdtContent>
      </w:sdt>
    </w:p>
    <w:p w14:paraId="1C93C636" w14:textId="2B112EB2" w:rsidR="00E307A6" w:rsidRPr="008272B0" w:rsidRDefault="00E307A6" w:rsidP="00E307A6">
      <w:pPr>
        <w:pStyle w:val="Level3numbered"/>
      </w:pPr>
      <w:r w:rsidRPr="008272B0">
        <w:t xml:space="preserve">The committee asked the NICE technical team to prepare the </w:t>
      </w:r>
      <w:r w:rsidR="007A61F3">
        <w:t>Final Interventional Procedures</w:t>
      </w:r>
      <w:r w:rsidRPr="008272B0">
        <w:t xml:space="preserve"> Document [</w:t>
      </w:r>
      <w:r w:rsidR="007A61F3">
        <w:t>FIP</w:t>
      </w:r>
      <w:r w:rsidRPr="008272B0">
        <w:t>D] in line with their decisions.</w:t>
      </w:r>
    </w:p>
    <w:p w14:paraId="6C27BFE9" w14:textId="3EC06803" w:rsidR="00E307A6" w:rsidRDefault="00E307A6" w:rsidP="00E307A6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8272B0">
        <w:t xml:space="preserve">A document explaining the draft recommendations will be available here: </w:t>
      </w:r>
      <w:hyperlink r:id="rId10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0528F9FB" w14:textId="77777777" w:rsidR="00AC1586" w:rsidRPr="00102BF8" w:rsidRDefault="00807EDA" w:rsidP="00AC1586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1078357377"/>
          <w:placeholder>
            <w:docPart w:val="3D77D6E2DB2F46138CE48E76B77B264F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C1586" w:rsidRPr="00102BF8">
            <w:rPr>
              <w:color w:val="365F91" w:themeColor="accent1" w:themeShade="BF"/>
            </w:rPr>
            <w:t>Public Consultation comments</w:t>
          </w:r>
        </w:sdtContent>
      </w:sdt>
      <w:r w:rsidR="00AC1586" w:rsidRPr="00102BF8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2088024617"/>
          <w:placeholder>
            <w:docPart w:val="C50C73CEFFE54CC19FC83BFAE0E765DD"/>
          </w:placeholder>
        </w:sdtPr>
        <w:sdtEndPr/>
        <w:sdtContent>
          <w:r w:rsidR="00AC1586" w:rsidRPr="00102BF8">
            <w:rPr>
              <w:color w:val="365F91" w:themeColor="accent1" w:themeShade="BF"/>
            </w:rPr>
            <w:t>IP1090/2 Bioresorbable stent implantation for treating coronary artery disease</w:t>
          </w:r>
        </w:sdtContent>
      </w:sdt>
    </w:p>
    <w:p w14:paraId="100AD626" w14:textId="77777777" w:rsidR="00AC1586" w:rsidRPr="000C4E08" w:rsidRDefault="00AC1586" w:rsidP="00AC158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0AC6199E" w14:textId="77777777" w:rsidR="00AC1586" w:rsidRPr="00C25341" w:rsidRDefault="00AC1586" w:rsidP="00AC1586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</w:t>
      </w:r>
      <w:r w:rsidRPr="00AC1586">
        <w:t xml:space="preserve">representatives, members of the public and company </w:t>
      </w:r>
      <w:r w:rsidRPr="00C25341">
        <w:t xml:space="preserve">representatives from </w:t>
      </w:r>
      <w:sdt>
        <w:sdtPr>
          <w:id w:val="556518839"/>
          <w:placeholder>
            <w:docPart w:val="7465545AAE1E49E490F66DC0353A7D77"/>
          </w:placeholder>
        </w:sdtPr>
        <w:sdtEndPr/>
        <w:sdtContent>
          <w:proofErr w:type="spellStart"/>
          <w:r w:rsidRPr="00C25341">
            <w:t>Biotronik</w:t>
          </w:r>
          <w:proofErr w:type="spellEnd"/>
        </w:sdtContent>
      </w:sdt>
      <w:r w:rsidRPr="00C25341">
        <w:t>.</w:t>
      </w:r>
    </w:p>
    <w:p w14:paraId="6CD18382" w14:textId="77777777" w:rsidR="00AC1586" w:rsidRPr="00C25341" w:rsidRDefault="00AC1586" w:rsidP="00AC1586">
      <w:pPr>
        <w:pStyle w:val="Level3numbered"/>
      </w:pPr>
      <w:r w:rsidRPr="00C25341">
        <w:t xml:space="preserve">The chair asked all committee members to declare any relevant interests in relation to the item being considered. </w:t>
      </w:r>
    </w:p>
    <w:p w14:paraId="3CAF0C83" w14:textId="392B12F7" w:rsidR="00AC1586" w:rsidRPr="00C25341" w:rsidRDefault="00807EDA" w:rsidP="00AC1586">
      <w:pPr>
        <w:pStyle w:val="Bulletlist"/>
      </w:pPr>
      <w:sdt>
        <w:sdtPr>
          <w:id w:val="1098532999"/>
          <w:placeholder>
            <w:docPart w:val="80EBEF2EB88C482E811D4B4246AE5BF7"/>
          </w:placeholder>
        </w:sdtPr>
        <w:sdtEndPr/>
        <w:sdtContent>
          <w:r w:rsidR="00C25341" w:rsidRPr="00C25341">
            <w:t xml:space="preserve">No conflicts of interest were declared for this procedure. </w:t>
          </w:r>
        </w:sdtContent>
      </w:sdt>
      <w:r w:rsidR="00AC1586" w:rsidRPr="00C25341">
        <w:t xml:space="preserve"> </w:t>
      </w:r>
    </w:p>
    <w:p w14:paraId="227FC1DA" w14:textId="77777777" w:rsidR="00AC1586" w:rsidRDefault="00AC1586" w:rsidP="00AC1586">
      <w:pPr>
        <w:pStyle w:val="Bulletlist"/>
      </w:pPr>
      <w:r w:rsidRPr="00C25341">
        <w:t>The Committee was asked whether there were any specific equalities issues</w:t>
      </w:r>
      <w:r w:rsidRPr="003020B4">
        <w:t xml:space="preserve"> to consider in relation to this procedure.</w:t>
      </w:r>
    </w:p>
    <w:p w14:paraId="1A3C8DE2" w14:textId="5ED6F848" w:rsidR="00AC1586" w:rsidRPr="008272B0" w:rsidRDefault="00AC1586" w:rsidP="00AC1586">
      <w:pPr>
        <w:pStyle w:val="Level3numbered"/>
      </w:pPr>
      <w:r w:rsidRPr="008272B0">
        <w:t>The Chair then</w:t>
      </w:r>
      <w:r w:rsidRPr="00425BA6">
        <w:rPr>
          <w:bCs w:val="0"/>
        </w:rPr>
        <w:t xml:space="preserve"> summarised the comments received during the consultation on the draft guidance for </w:t>
      </w:r>
      <w:sdt>
        <w:sdtPr>
          <w:rPr>
            <w:b/>
            <w:bCs w:val="0"/>
          </w:rPr>
          <w:id w:val="-289746275"/>
          <w:placeholder>
            <w:docPart w:val="821B1D072F3547948374AC08CEA5B0BB"/>
          </w:placeholder>
        </w:sdtPr>
        <w:sdtEndPr>
          <w:rPr>
            <w:b w:val="0"/>
            <w:bCs/>
          </w:rPr>
        </w:sdtEndPr>
        <w:sdtContent>
          <w:r w:rsidRPr="00425BA6">
            <w:t>Bioresorbable stent implantation for treating coronary artery disease.</w:t>
          </w:r>
        </w:sdtContent>
      </w:sdt>
    </w:p>
    <w:p w14:paraId="64CA265A" w14:textId="143748A7" w:rsidR="00AC1586" w:rsidRDefault="00AC1586" w:rsidP="00521EE2">
      <w:pPr>
        <w:pStyle w:val="Level3numbered"/>
      </w:pPr>
      <w:r w:rsidRPr="008272B0">
        <w:lastRenderedPageBreak/>
        <w:t xml:space="preserve">The Chair introduced the key themes arising from the consultation responses to the </w:t>
      </w:r>
      <w:r w:rsidR="001F4215">
        <w:t>Interventional Procedures Document [</w:t>
      </w:r>
      <w:r>
        <w:t>IPCD</w:t>
      </w:r>
      <w:r w:rsidR="001F4215">
        <w:t>]</w:t>
      </w:r>
      <w:r w:rsidRPr="008272B0">
        <w:t xml:space="preserve"> received from </w:t>
      </w:r>
      <w:r>
        <w:t>stakeholders</w:t>
      </w:r>
      <w:r w:rsidRPr="008272B0">
        <w:t xml:space="preserve"> and through the NICE website.</w:t>
      </w:r>
    </w:p>
    <w:p w14:paraId="3A2E273C" w14:textId="77777777" w:rsidR="00AC1586" w:rsidRPr="001F551E" w:rsidRDefault="00AC1586" w:rsidP="00AC1586">
      <w:pPr>
        <w:pStyle w:val="Level2numbered"/>
      </w:pPr>
      <w:r w:rsidRPr="001F551E">
        <w:t>Part 2 – Closed session</w:t>
      </w:r>
    </w:p>
    <w:p w14:paraId="17A3E8CA" w14:textId="7B86CE1A" w:rsidR="00AC1586" w:rsidRDefault="00AC1586" w:rsidP="00AC1586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7E2ABD">
        <w:t>10:19am.</w:t>
      </w:r>
    </w:p>
    <w:p w14:paraId="06264582" w14:textId="7785BDFB" w:rsidR="00AC1586" w:rsidRPr="008272B0" w:rsidRDefault="00AC1586" w:rsidP="00AC1586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059124304"/>
          <w:placeholder>
            <w:docPart w:val="4CE2A7AB7B094FBAB36BBA0DA63AE468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E2ABD">
            <w:t>by consensus.</w:t>
          </w:r>
        </w:sdtContent>
      </w:sdt>
    </w:p>
    <w:p w14:paraId="05454194" w14:textId="031D42BF" w:rsidR="00AC1586" w:rsidRPr="008272B0" w:rsidRDefault="00AC1586" w:rsidP="00AC1586">
      <w:pPr>
        <w:pStyle w:val="Level3numbered"/>
      </w:pPr>
      <w:r w:rsidRPr="008272B0">
        <w:t xml:space="preserve">The committee asked the NICE technical team to prepare the </w:t>
      </w:r>
      <w:r w:rsidR="001F4215">
        <w:t>Final Interventional Procedures</w:t>
      </w:r>
      <w:r w:rsidRPr="008272B0">
        <w:t xml:space="preserve"> Document [</w:t>
      </w:r>
      <w:r w:rsidR="001F4215">
        <w:t>FIPD</w:t>
      </w:r>
      <w:r w:rsidRPr="008272B0">
        <w:t>] in line with their decisions.</w:t>
      </w:r>
    </w:p>
    <w:p w14:paraId="4CF18AD4" w14:textId="77777777" w:rsidR="00AC1586" w:rsidRPr="00D042FB" w:rsidRDefault="00AC1586" w:rsidP="00AC1586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1" w:history="1">
        <w:r w:rsidRPr="00454584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4A2AFAF6" w14:textId="77777777" w:rsidR="00AC1586" w:rsidRPr="00D64BEA" w:rsidRDefault="00807EDA" w:rsidP="00AC1586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188985240"/>
          <w:placeholder>
            <w:docPart w:val="9E0B928E53F04A66863C32767630545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C1586" w:rsidRPr="00E47820">
            <w:rPr>
              <w:color w:val="365F91" w:themeColor="accent1" w:themeShade="BF"/>
            </w:rPr>
            <w:t>Briefs</w:t>
          </w:r>
        </w:sdtContent>
      </w:sdt>
      <w:r w:rsidR="00AC1586" w:rsidRPr="00E4782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186515235"/>
          <w:placeholder>
            <w:docPart w:val="CCCC9E571DE340BEA6814EEDDC2F02E2"/>
          </w:placeholder>
        </w:sdtPr>
        <w:sdtEndPr/>
        <w:sdtContent>
          <w:r w:rsidR="00AC1586" w:rsidRPr="00E47820">
            <w:rPr>
              <w:color w:val="365F91" w:themeColor="accent1" w:themeShade="BF"/>
            </w:rPr>
            <w:t>IP1919</w:t>
          </w:r>
        </w:sdtContent>
      </w:sdt>
      <w:r w:rsidR="00AC1586" w:rsidRPr="00E47820">
        <w:rPr>
          <w:color w:val="365F91" w:themeColor="accent1" w:themeShade="BF"/>
        </w:rPr>
        <w:t xml:space="preserve"> Intraoperative electron beam radiotherapy for locally advanced and locally recurrent colorectal cancer</w:t>
      </w:r>
    </w:p>
    <w:p w14:paraId="6DEA9C03" w14:textId="77777777" w:rsidR="00AC1586" w:rsidRPr="000C4E08" w:rsidRDefault="00AC1586" w:rsidP="00AC1586">
      <w:pPr>
        <w:pStyle w:val="Level2numbered"/>
      </w:pPr>
      <w:r w:rsidRPr="00031524">
        <w:t xml:space="preserve"> 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5C700777" w14:textId="77777777" w:rsidR="00AC1586" w:rsidRPr="00205638" w:rsidRDefault="00AC1586" w:rsidP="00AC1586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50DB3B1E" w14:textId="7AD16568" w:rsidR="00AC1586" w:rsidRDefault="00807EDA" w:rsidP="00AC1586">
      <w:pPr>
        <w:pStyle w:val="Bulletlist"/>
      </w:pPr>
      <w:sdt>
        <w:sdtPr>
          <w:id w:val="1471557055"/>
          <w:placeholder>
            <w:docPart w:val="950EC1DDF8134C97AE7734B4BDAB74FA"/>
          </w:placeholder>
        </w:sdtPr>
        <w:sdtEndPr/>
        <w:sdtContent>
          <w:r w:rsidR="00C25341">
            <w:t xml:space="preserve">No conflicts of interest were declared for this procedure. </w:t>
          </w:r>
        </w:sdtContent>
      </w:sdt>
      <w:r w:rsidR="00AC1586">
        <w:t xml:space="preserve"> </w:t>
      </w:r>
    </w:p>
    <w:p w14:paraId="0577D467" w14:textId="77777777" w:rsidR="00AC1586" w:rsidRDefault="00AC1586" w:rsidP="00AC1586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11C3979" w14:textId="49E6C3FF" w:rsidR="00AC1586" w:rsidRPr="008272B0" w:rsidRDefault="00AC1586" w:rsidP="00AC1586">
      <w:pPr>
        <w:pStyle w:val="Level3numbered"/>
      </w:pPr>
      <w:r w:rsidRPr="008272B0">
        <w:t xml:space="preserve">The Chair then </w:t>
      </w:r>
      <w:r w:rsidRPr="008272B0">
        <w:rPr>
          <w:bCs w:val="0"/>
        </w:rPr>
        <w:t xml:space="preserve">gave a presentation on the safety and </w:t>
      </w:r>
      <w:r w:rsidRPr="00335722">
        <w:rPr>
          <w:bCs w:val="0"/>
        </w:rPr>
        <w:t xml:space="preserve">efficacy of </w:t>
      </w:r>
      <w:sdt>
        <w:sdtPr>
          <w:rPr>
            <w:b/>
            <w:bCs w:val="0"/>
          </w:rPr>
          <w:id w:val="-90935986"/>
          <w:placeholder>
            <w:docPart w:val="305B5D1583E949739C4573732DAE6F81"/>
          </w:placeholder>
        </w:sdtPr>
        <w:sdtEndPr>
          <w:rPr>
            <w:b w:val="0"/>
            <w:bCs/>
          </w:rPr>
        </w:sdtEndPr>
        <w:sdtContent>
          <w:r w:rsidRPr="00335722">
            <w:rPr>
              <w:bCs w:val="0"/>
              <w:szCs w:val="32"/>
            </w:rPr>
            <w:t>Intraoperative electron beam radiotherapy for locally advanced and locally recurrent colorectal cancer</w:t>
          </w:r>
          <w:r w:rsidRPr="00335722">
            <w:t>.</w:t>
          </w:r>
        </w:sdtContent>
      </w:sdt>
    </w:p>
    <w:p w14:paraId="2FB7BC8F" w14:textId="77777777" w:rsidR="00AC1586" w:rsidRPr="003519BD" w:rsidRDefault="00AC1586" w:rsidP="00AC1586">
      <w:pPr>
        <w:pStyle w:val="Level3numbered"/>
      </w:pPr>
      <w:r>
        <w:t xml:space="preserve">The </w:t>
      </w:r>
      <w:r w:rsidRPr="007E2ABD">
        <w:t>committee approved the content of the scope as adequate for evaluation of this procedure.</w:t>
      </w:r>
    </w:p>
    <w:bookmarkStart w:id="4" w:name="_Hlk100060088"/>
    <w:p w14:paraId="15BCE8C9" w14:textId="4EA6A446" w:rsidR="008272B0" w:rsidRPr="00102BF8" w:rsidRDefault="00807EDA" w:rsidP="008272B0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742250918"/>
          <w:placeholder>
            <w:docPart w:val="3EDA6EF4D6A848429C5D666CC2C21BF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8057EE" w:rsidRPr="00102BF8">
            <w:rPr>
              <w:color w:val="365F91" w:themeColor="accent1" w:themeShade="BF"/>
            </w:rPr>
            <w:t>NNP</w:t>
          </w:r>
        </w:sdtContent>
      </w:sdt>
      <w:r w:rsidR="008272B0" w:rsidRPr="00102BF8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2017523941"/>
          <w:placeholder>
            <w:docPart w:val="81FD471770E94D95928D6C3767C9C3E2"/>
          </w:placeholder>
        </w:sdtPr>
        <w:sdtEndPr/>
        <w:sdtContent>
          <w:r w:rsidR="008057EE" w:rsidRPr="00102BF8">
            <w:rPr>
              <w:color w:val="365F91" w:themeColor="accent1" w:themeShade="BF"/>
            </w:rPr>
            <w:t xml:space="preserve">IP1217/2 </w:t>
          </w:r>
          <w:r w:rsidR="00892CEC" w:rsidRPr="00102BF8">
            <w:rPr>
              <w:color w:val="365F91" w:themeColor="accent1" w:themeShade="BF"/>
            </w:rPr>
            <w:t xml:space="preserve">Balloon </w:t>
          </w:r>
          <w:proofErr w:type="spellStart"/>
          <w:r w:rsidR="00892CEC" w:rsidRPr="00102BF8">
            <w:rPr>
              <w:color w:val="365F91" w:themeColor="accent1" w:themeShade="BF"/>
            </w:rPr>
            <w:t>disimpaction</w:t>
          </w:r>
          <w:proofErr w:type="spellEnd"/>
          <w:r w:rsidR="00892CEC" w:rsidRPr="00102BF8">
            <w:rPr>
              <w:color w:val="365F91" w:themeColor="accent1" w:themeShade="BF"/>
            </w:rPr>
            <w:t xml:space="preserve"> of </w:t>
          </w:r>
          <w:proofErr w:type="spellStart"/>
          <w:r w:rsidR="00892CEC" w:rsidRPr="00102BF8">
            <w:rPr>
              <w:color w:val="365F91" w:themeColor="accent1" w:themeShade="BF"/>
            </w:rPr>
            <w:t>fetal</w:t>
          </w:r>
          <w:proofErr w:type="spellEnd"/>
          <w:r w:rsidR="00892CEC" w:rsidRPr="00102BF8">
            <w:rPr>
              <w:color w:val="365F91" w:themeColor="accent1" w:themeShade="BF"/>
            </w:rPr>
            <w:t xml:space="preserve"> head at emergency caesarean delivery</w:t>
          </w:r>
        </w:sdtContent>
      </w:sdt>
    </w:p>
    <w:bookmarkEnd w:id="4"/>
    <w:p w14:paraId="2F148D77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283ED04" w14:textId="7480D55D" w:rsidR="008272B0" w:rsidRPr="00205638" w:rsidRDefault="008272B0" w:rsidP="008272B0">
      <w:pPr>
        <w:pStyle w:val="Level3numbered"/>
      </w:pPr>
      <w:r w:rsidRPr="00205638">
        <w:lastRenderedPageBreak/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</w:t>
      </w:r>
      <w:r w:rsidRPr="00E40F58">
        <w:t xml:space="preserve">roup representatives, members of the public and company representatives from </w:t>
      </w:r>
      <w:sdt>
        <w:sdtPr>
          <w:id w:val="1839037136"/>
          <w:placeholder>
            <w:docPart w:val="BB48AA58FFE447B3B63B5CBE6215A881"/>
          </w:placeholder>
        </w:sdtPr>
        <w:sdtEndPr/>
        <w:sdtContent>
          <w:r w:rsidR="003E20C2" w:rsidRPr="00E40F58">
            <w:t>Cooper Surgical</w:t>
          </w:r>
        </w:sdtContent>
      </w:sdt>
      <w:r w:rsidR="003E20C2" w:rsidRPr="00E40F58">
        <w:t>.</w:t>
      </w:r>
    </w:p>
    <w:p w14:paraId="5A2883AD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5F5059CA" w14:textId="33CA676E" w:rsidR="008272B0" w:rsidRDefault="00807EDA" w:rsidP="008272B0">
      <w:pPr>
        <w:pStyle w:val="Bulletlist"/>
      </w:pPr>
      <w:sdt>
        <w:sdtPr>
          <w:id w:val="-908064232"/>
          <w:placeholder>
            <w:docPart w:val="0AD6840FC2184A0599999C1E7BF71D79"/>
          </w:placeholder>
        </w:sdtPr>
        <w:sdtEndPr/>
        <w:sdtContent>
          <w:r w:rsidR="00C25341">
            <w:t xml:space="preserve">No conflicts of interest were declared for this procedure. </w:t>
          </w:r>
        </w:sdtContent>
      </w:sdt>
      <w:r w:rsidR="008272B0">
        <w:t xml:space="preserve"> </w:t>
      </w:r>
    </w:p>
    <w:p w14:paraId="28918156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BF6DC32" w14:textId="37EEE9A7" w:rsidR="008272B0" w:rsidRDefault="008272B0" w:rsidP="001A5FBE">
      <w:pPr>
        <w:pStyle w:val="Level3numbered"/>
      </w:pPr>
      <w:r w:rsidRPr="008272B0">
        <w:t xml:space="preserve">The Chair </w:t>
      </w:r>
      <w:r w:rsidRPr="00114EAE">
        <w:t xml:space="preserve">then introduced </w:t>
      </w:r>
      <w:sdt>
        <w:sdtPr>
          <w:rPr>
            <w:bCs w:val="0"/>
            <w:szCs w:val="24"/>
          </w:rPr>
          <w:id w:val="-2116352610"/>
          <w:placeholder>
            <w:docPart w:val="75206D183C95410B8BBEA93A5875AF5B"/>
          </w:placeholder>
        </w:sdtPr>
        <w:sdtEndPr/>
        <w:sdtContent>
          <w:r w:rsidR="00BA39C3" w:rsidRPr="00114EAE">
            <w:t>Maria Parsonage</w:t>
          </w:r>
        </w:sdtContent>
      </w:sdt>
      <w:r w:rsidRPr="00114EAE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-1152522603"/>
          <w:placeholder>
            <w:docPart w:val="7DDC01026AD74C568D0613D9E70EEBAF"/>
          </w:placeholder>
        </w:sdtPr>
        <w:sdtEndPr>
          <w:rPr>
            <w:b w:val="0"/>
            <w:bCs/>
          </w:rPr>
        </w:sdtEndPr>
        <w:sdtContent>
          <w:r w:rsidR="003014C5" w:rsidRPr="00114EAE">
            <w:t xml:space="preserve">Balloon </w:t>
          </w:r>
          <w:proofErr w:type="spellStart"/>
          <w:r w:rsidR="003014C5" w:rsidRPr="00114EAE">
            <w:t>disimpaction</w:t>
          </w:r>
          <w:proofErr w:type="spellEnd"/>
          <w:r w:rsidR="003014C5" w:rsidRPr="00114EAE">
            <w:t xml:space="preserve"> of </w:t>
          </w:r>
          <w:proofErr w:type="spellStart"/>
          <w:r w:rsidR="003014C5" w:rsidRPr="00114EAE">
            <w:t>fetal</w:t>
          </w:r>
          <w:proofErr w:type="spellEnd"/>
          <w:r w:rsidR="003014C5" w:rsidRPr="00114EAE">
            <w:t xml:space="preserve"> head at emergency caesarean delivery</w:t>
          </w:r>
          <w:r w:rsidR="00C92636" w:rsidRPr="00114EAE">
            <w:t>.</w:t>
          </w:r>
        </w:sdtContent>
      </w:sdt>
    </w:p>
    <w:p w14:paraId="486A59CF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3304268D" w14:textId="74E1EAF6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E44783">
        <w:t>11:34am.</w:t>
      </w:r>
    </w:p>
    <w:p w14:paraId="4147CC95" w14:textId="5A361D8D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545876855"/>
          <w:placeholder>
            <w:docPart w:val="61271CA2A1F84A299AEAB0366BA8B33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44783">
            <w:t>by consensus.</w:t>
          </w:r>
        </w:sdtContent>
      </w:sdt>
    </w:p>
    <w:p w14:paraId="7A805667" w14:textId="77777777" w:rsidR="008272B0" w:rsidRPr="008272B0" w:rsidRDefault="008272B0" w:rsidP="008272B0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140E2225" w14:textId="34CA717A" w:rsidR="0074035F" w:rsidRPr="00D64BEA" w:rsidRDefault="008272B0" w:rsidP="00E55CF1">
      <w:pPr>
        <w:pStyle w:val="Level3numbered"/>
        <w:numPr>
          <w:ilvl w:val="0"/>
          <w:numId w:val="0"/>
        </w:numPr>
        <w:ind w:left="2268"/>
        <w:rPr>
          <w:color w:val="365F91" w:themeColor="accent1" w:themeShade="BF"/>
          <w:lang w:eastAsia="en-GB"/>
        </w:rPr>
      </w:pPr>
      <w:r w:rsidRPr="008272B0">
        <w:t xml:space="preserve">A document explaining the draft recommendations will be available here: </w:t>
      </w:r>
      <w:hyperlink r:id="rId12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3456889A" w14:textId="506BB538" w:rsidR="0074035F" w:rsidRPr="00D64BEA" w:rsidRDefault="00807EDA" w:rsidP="0074035F">
      <w:pPr>
        <w:pStyle w:val="Level1Numbered"/>
        <w:rPr>
          <w:rFonts w:eastAsiaTheme="majorEastAsia"/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863595135"/>
          <w:placeholder>
            <w:docPart w:val="BCCD1FAB264B488594E589B8B8535F44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8057EE" w:rsidRPr="00E47820">
            <w:rPr>
              <w:color w:val="365F91" w:themeColor="accent1" w:themeShade="BF"/>
            </w:rPr>
            <w:t>NNP</w:t>
          </w:r>
        </w:sdtContent>
      </w:sdt>
      <w:r w:rsidR="0074035F" w:rsidRPr="00E4782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722983710"/>
          <w:placeholder>
            <w:docPart w:val="91D3764B22954EA69CF33EB8C582A421"/>
          </w:placeholder>
        </w:sdtPr>
        <w:sdtEndPr/>
        <w:sdtContent>
          <w:r w:rsidR="008057EE" w:rsidRPr="00E47820">
            <w:rPr>
              <w:color w:val="365F91" w:themeColor="accent1" w:themeShade="BF"/>
            </w:rPr>
            <w:t>IP1865 Transvenous obliteration for gastric varices</w:t>
          </w:r>
        </w:sdtContent>
      </w:sdt>
    </w:p>
    <w:p w14:paraId="630D5733" w14:textId="77777777" w:rsidR="0074035F" w:rsidRPr="000C4E08" w:rsidRDefault="0074035F" w:rsidP="0074035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1D72775" w14:textId="5CFE71D6" w:rsidR="0074035F" w:rsidRPr="00205638" w:rsidRDefault="0074035F" w:rsidP="0074035F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969463584"/>
          <w:placeholder>
            <w:docPart w:val="8166DA020F7045E89D5E2DD2528D989E"/>
          </w:placeholder>
        </w:sdtPr>
        <w:sdtEndPr/>
        <w:sdtContent>
          <w:r w:rsidR="00163474">
            <w:t>Abbott</w:t>
          </w:r>
        </w:sdtContent>
      </w:sdt>
      <w:r w:rsidR="00163474">
        <w:t>.</w:t>
      </w:r>
      <w:r>
        <w:t xml:space="preserve"> </w:t>
      </w:r>
    </w:p>
    <w:p w14:paraId="7A883D10" w14:textId="0EFF6019" w:rsidR="00163474" w:rsidRPr="00521EE2" w:rsidRDefault="0074035F" w:rsidP="00521EE2">
      <w:pPr>
        <w:pStyle w:val="Level3numbered"/>
      </w:pPr>
      <w:r w:rsidRPr="00205638">
        <w:t xml:space="preserve">The chair asked all committee members to declare any relevant </w:t>
      </w:r>
      <w:r w:rsidRPr="00521EE2">
        <w:t xml:space="preserve">interests in relation to the item being considered. </w:t>
      </w:r>
    </w:p>
    <w:p w14:paraId="117A9FD7" w14:textId="3497FD51" w:rsidR="0042754B" w:rsidRPr="00521EE2" w:rsidRDefault="0042754B" w:rsidP="0074035F">
      <w:pPr>
        <w:pStyle w:val="Bulletlist"/>
      </w:pPr>
      <w:r w:rsidRPr="00521EE2">
        <w:t>Professor Dhiraj Tripathi declared a financial interest.</w:t>
      </w:r>
    </w:p>
    <w:p w14:paraId="45DDEBE2" w14:textId="0C12BD16" w:rsidR="0042754B" w:rsidRPr="00521EE2" w:rsidRDefault="0042754B" w:rsidP="0074035F">
      <w:pPr>
        <w:pStyle w:val="Bulletlist"/>
      </w:pPr>
      <w:r w:rsidRPr="00521EE2">
        <w:lastRenderedPageBreak/>
        <w:t xml:space="preserve">It was agreed that his </w:t>
      </w:r>
      <w:r w:rsidR="00521EE2" w:rsidRPr="00521EE2">
        <w:t>declaration would prevent professor Dhiraj Tripathi from participating in this section of the meeting and he was asked to leave the meeting for part 2 of the item.</w:t>
      </w:r>
    </w:p>
    <w:p w14:paraId="77B7108E" w14:textId="77777777" w:rsidR="0074035F" w:rsidRDefault="0074035F" w:rsidP="0074035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786DF56" w14:textId="2784E676" w:rsidR="0074035F" w:rsidRDefault="0074035F" w:rsidP="001A5FBE">
      <w:pPr>
        <w:pStyle w:val="Level3numbered"/>
      </w:pPr>
      <w:r w:rsidRPr="008272B0">
        <w:t xml:space="preserve">The Chair then </w:t>
      </w:r>
      <w:r w:rsidRPr="00163474">
        <w:t xml:space="preserve">introduced </w:t>
      </w:r>
      <w:sdt>
        <w:sdtPr>
          <w:rPr>
            <w:bCs w:val="0"/>
            <w:szCs w:val="24"/>
          </w:rPr>
          <w:id w:val="113649191"/>
          <w:placeholder>
            <w:docPart w:val="B27A50F740B141B08A05F40AFC7032ED"/>
          </w:placeholder>
        </w:sdtPr>
        <w:sdtEndPr/>
        <w:sdtContent>
          <w:r w:rsidR="00BA39C3" w:rsidRPr="00163474">
            <w:t>Duncan McPherson</w:t>
          </w:r>
        </w:sdtContent>
      </w:sdt>
      <w:r w:rsidRPr="00163474">
        <w:rPr>
          <w:bCs w:val="0"/>
        </w:rPr>
        <w:t xml:space="preserve">, </w:t>
      </w:r>
      <w:r w:rsidRPr="008272B0">
        <w:rPr>
          <w:bCs w:val="0"/>
        </w:rPr>
        <w:t xml:space="preserve">who gave a </w:t>
      </w:r>
      <w:r w:rsidRPr="000250E0">
        <w:rPr>
          <w:bCs w:val="0"/>
        </w:rPr>
        <w:t xml:space="preserve">presentation on the safety and efficacy of </w:t>
      </w:r>
      <w:sdt>
        <w:sdtPr>
          <w:rPr>
            <w:b/>
            <w:bCs w:val="0"/>
          </w:rPr>
          <w:id w:val="-324971786"/>
          <w:placeholder>
            <w:docPart w:val="C35C00E186884FFDA2293A8A55EA8E83"/>
          </w:placeholder>
        </w:sdtPr>
        <w:sdtEndPr>
          <w:rPr>
            <w:b w:val="0"/>
            <w:bCs/>
          </w:rPr>
        </w:sdtEndPr>
        <w:sdtContent>
          <w:r w:rsidR="00892CEC" w:rsidRPr="000250E0">
            <w:t>Transvenous obliteration for gastric varices</w:t>
          </w:r>
          <w:r w:rsidR="00C92636" w:rsidRPr="000250E0">
            <w:t>.</w:t>
          </w:r>
        </w:sdtContent>
      </w:sdt>
    </w:p>
    <w:p w14:paraId="7C32AB8C" w14:textId="77777777" w:rsidR="0074035F" w:rsidRPr="001F551E" w:rsidRDefault="0074035F" w:rsidP="0074035F">
      <w:pPr>
        <w:pStyle w:val="Level2numbered"/>
      </w:pPr>
      <w:r w:rsidRPr="001F551E">
        <w:t>Part 2 – Closed session</w:t>
      </w:r>
    </w:p>
    <w:p w14:paraId="3EEC1ABD" w14:textId="1362EF56" w:rsidR="0074035F" w:rsidRDefault="0074035F" w:rsidP="0074035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E74A68">
        <w:t>13:54pm.</w:t>
      </w:r>
    </w:p>
    <w:p w14:paraId="02CA8853" w14:textId="435EF0F0" w:rsidR="0074035F" w:rsidRPr="008272B0" w:rsidRDefault="0074035F" w:rsidP="0074035F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185991660"/>
          <w:placeholder>
            <w:docPart w:val="1F7A853FB48D4205915EC992F82F70B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74A68">
            <w:t>by consensus.</w:t>
          </w:r>
        </w:sdtContent>
      </w:sdt>
    </w:p>
    <w:p w14:paraId="2EDC8C74" w14:textId="77777777" w:rsidR="0074035F" w:rsidRPr="008272B0" w:rsidRDefault="0074035F" w:rsidP="0074035F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0D1A6F8A" w14:textId="0AB0DC63" w:rsidR="008057EE" w:rsidRPr="0074035F" w:rsidRDefault="0074035F" w:rsidP="00A062BC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3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30E0D373" w14:textId="5B259707" w:rsidR="008057EE" w:rsidRPr="00102BF8" w:rsidRDefault="00807EDA" w:rsidP="008057EE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1804920363"/>
          <w:placeholder>
            <w:docPart w:val="659894A4244D4EE0B86C65C19B47C18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8057EE" w:rsidRPr="00102BF8">
            <w:rPr>
              <w:color w:val="365F91" w:themeColor="accent1" w:themeShade="BF"/>
            </w:rPr>
            <w:t>NNP</w:t>
          </w:r>
        </w:sdtContent>
      </w:sdt>
      <w:r w:rsidR="008057EE" w:rsidRPr="00102BF8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1464531508"/>
          <w:placeholder>
            <w:docPart w:val="34C85BF6C19E44FAB350B400E796BDC8"/>
          </w:placeholder>
        </w:sdtPr>
        <w:sdtEndPr/>
        <w:sdtContent>
          <w:r w:rsidR="008057EE" w:rsidRPr="00102BF8">
            <w:rPr>
              <w:color w:val="365F91" w:themeColor="accent1" w:themeShade="BF"/>
            </w:rPr>
            <w:t xml:space="preserve">IP1866 Trabeculectomy with biodegradable collagen matrix implant for glaucoma </w:t>
          </w:r>
        </w:sdtContent>
      </w:sdt>
    </w:p>
    <w:p w14:paraId="3C1CAA1C" w14:textId="77777777" w:rsidR="008057EE" w:rsidRPr="000C4E08" w:rsidRDefault="008057EE" w:rsidP="008057EE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2B6CB04" w14:textId="4961B240" w:rsidR="008057EE" w:rsidRPr="00205638" w:rsidRDefault="008057EE" w:rsidP="008057EE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 w:rsidR="00D7434A">
        <w:t xml:space="preserve"> and</w:t>
      </w:r>
      <w:r w:rsidRPr="00205638">
        <w:t xml:space="preserve"> members of the public</w:t>
      </w:r>
      <w:r w:rsidR="00D7434A">
        <w:t>.</w:t>
      </w:r>
    </w:p>
    <w:p w14:paraId="29971FF0" w14:textId="77777777" w:rsidR="008057EE" w:rsidRPr="00205638" w:rsidRDefault="008057EE" w:rsidP="008057EE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25B0F89B" w14:textId="24F93E31" w:rsidR="008057EE" w:rsidRDefault="00807EDA" w:rsidP="008057EE">
      <w:pPr>
        <w:pStyle w:val="Bulletlist"/>
      </w:pPr>
      <w:sdt>
        <w:sdtPr>
          <w:id w:val="1090045287"/>
          <w:placeholder>
            <w:docPart w:val="132AFE16348D4E43883EF7E75E9909D8"/>
          </w:placeholder>
        </w:sdtPr>
        <w:sdtEndPr/>
        <w:sdtContent>
          <w:sdt>
            <w:sdtPr>
              <w:id w:val="2130039493"/>
              <w:placeholder>
                <w:docPart w:val="95E48D1FCE904B0E8E25CD57E3BA9E98"/>
              </w:placeholder>
            </w:sdtPr>
            <w:sdtEndPr/>
            <w:sdtContent>
              <w:r w:rsidR="00D7434A">
                <w:t xml:space="preserve">No conflicts of interest were declared for this procedure. </w:t>
              </w:r>
            </w:sdtContent>
          </w:sdt>
        </w:sdtContent>
      </w:sdt>
      <w:r w:rsidR="008057EE">
        <w:t xml:space="preserve"> </w:t>
      </w:r>
    </w:p>
    <w:p w14:paraId="113E118D" w14:textId="77777777" w:rsidR="008057EE" w:rsidRDefault="008057EE" w:rsidP="008057EE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5760905C" w14:textId="371CD873" w:rsidR="008057EE" w:rsidRDefault="008057EE" w:rsidP="001A5FBE">
      <w:pPr>
        <w:pStyle w:val="Level3numbered"/>
      </w:pPr>
      <w:r w:rsidRPr="008272B0">
        <w:t xml:space="preserve">The Chair then </w:t>
      </w:r>
      <w:r w:rsidRPr="00E74A68">
        <w:t xml:space="preserve">introduced </w:t>
      </w:r>
      <w:sdt>
        <w:sdtPr>
          <w:rPr>
            <w:bCs w:val="0"/>
            <w:szCs w:val="24"/>
          </w:rPr>
          <w:id w:val="1672909652"/>
          <w:placeholder>
            <w:docPart w:val="A3D99FB808AE4FD7B5EF332AB6E9D225"/>
          </w:placeholder>
        </w:sdtPr>
        <w:sdtEndPr/>
        <w:sdtContent>
          <w:r w:rsidR="003014C5" w:rsidRPr="00E74A68">
            <w:t>Ruchika Gupta</w:t>
          </w:r>
        </w:sdtContent>
      </w:sdt>
      <w:r w:rsidRPr="00E74A68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1343048852"/>
          <w:placeholder>
            <w:docPart w:val="39FE9EE113CF46DBBF90148AD474B075"/>
          </w:placeholder>
        </w:sdtPr>
        <w:sdtEndPr>
          <w:rPr>
            <w:b w:val="0"/>
            <w:bCs/>
          </w:rPr>
        </w:sdtEndPr>
        <w:sdtContent>
          <w:r w:rsidR="00892CEC" w:rsidRPr="00E74A68">
            <w:t>Trabeculectomy with biodegradable collagen matrix implant for glaucoma</w:t>
          </w:r>
          <w:r w:rsidR="00C92636" w:rsidRPr="00E74A68">
            <w:t>.</w:t>
          </w:r>
        </w:sdtContent>
      </w:sdt>
    </w:p>
    <w:p w14:paraId="2E8EFBBB" w14:textId="77777777" w:rsidR="008057EE" w:rsidRPr="001F551E" w:rsidRDefault="008057EE" w:rsidP="008057EE">
      <w:pPr>
        <w:pStyle w:val="Level2numbered"/>
      </w:pPr>
      <w:r w:rsidRPr="001F551E">
        <w:t>Part 2 – Closed session</w:t>
      </w:r>
    </w:p>
    <w:p w14:paraId="3E5BF466" w14:textId="5B0946AC" w:rsidR="008057EE" w:rsidRDefault="008057EE" w:rsidP="008057EE">
      <w:pPr>
        <w:pStyle w:val="Level2numbered"/>
        <w:numPr>
          <w:ilvl w:val="0"/>
          <w:numId w:val="0"/>
        </w:numPr>
        <w:ind w:left="1142"/>
      </w:pPr>
      <w:r>
        <w:lastRenderedPageBreak/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8B0F8F">
        <w:t>15:</w:t>
      </w:r>
      <w:r w:rsidR="00F97C4A">
        <w:t>10pm.</w:t>
      </w:r>
    </w:p>
    <w:p w14:paraId="68BBC11F" w14:textId="26ED1575" w:rsidR="008057EE" w:rsidRPr="008272B0" w:rsidRDefault="008057EE" w:rsidP="008057EE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201902002"/>
          <w:placeholder>
            <w:docPart w:val="CEDC3B67A8074B19B00ACAC5646850C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D23F9">
            <w:t>by consensus.</w:t>
          </w:r>
        </w:sdtContent>
      </w:sdt>
    </w:p>
    <w:p w14:paraId="05ECBAD3" w14:textId="77777777" w:rsidR="008057EE" w:rsidRPr="008272B0" w:rsidRDefault="008057EE" w:rsidP="008057EE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2902C238" w14:textId="202FFB99" w:rsidR="008272B0" w:rsidRPr="008E31C0" w:rsidRDefault="008057EE" w:rsidP="008E31C0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4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50B82109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06-09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BE5079">
                <w:t>09/06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102BF8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6304119">
    <w:abstractNumId w:val="4"/>
  </w:num>
  <w:num w:numId="2" w16cid:durableId="2120908239">
    <w:abstractNumId w:val="2"/>
  </w:num>
  <w:num w:numId="3" w16cid:durableId="276447330">
    <w:abstractNumId w:val="5"/>
  </w:num>
  <w:num w:numId="4" w16cid:durableId="470632153">
    <w:abstractNumId w:val="3"/>
  </w:num>
  <w:num w:numId="5" w16cid:durableId="1527479582">
    <w:abstractNumId w:val="6"/>
  </w:num>
  <w:num w:numId="6" w16cid:durableId="849174120">
    <w:abstractNumId w:val="8"/>
  </w:num>
  <w:num w:numId="7" w16cid:durableId="435255721">
    <w:abstractNumId w:val="0"/>
  </w:num>
  <w:num w:numId="8" w16cid:durableId="630718528">
    <w:abstractNumId w:val="1"/>
  </w:num>
  <w:num w:numId="9" w16cid:durableId="1059356109">
    <w:abstractNumId w:val="7"/>
  </w:num>
  <w:num w:numId="10" w16cid:durableId="1877307928">
    <w:abstractNumId w:val="6"/>
  </w:num>
  <w:num w:numId="11" w16cid:durableId="946884824">
    <w:abstractNumId w:val="6"/>
  </w:num>
  <w:num w:numId="12" w16cid:durableId="1774206199">
    <w:abstractNumId w:val="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250E0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2BF8"/>
    <w:rsid w:val="0010461D"/>
    <w:rsid w:val="0011038B"/>
    <w:rsid w:val="00112212"/>
    <w:rsid w:val="00114EAE"/>
    <w:rsid w:val="0012100C"/>
    <w:rsid w:val="001220B1"/>
    <w:rsid w:val="00127EAC"/>
    <w:rsid w:val="001325E6"/>
    <w:rsid w:val="00135794"/>
    <w:rsid w:val="001420B9"/>
    <w:rsid w:val="00147CAB"/>
    <w:rsid w:val="00153651"/>
    <w:rsid w:val="00161397"/>
    <w:rsid w:val="00163474"/>
    <w:rsid w:val="001662DA"/>
    <w:rsid w:val="00196E93"/>
    <w:rsid w:val="001A18CE"/>
    <w:rsid w:val="001A5FBE"/>
    <w:rsid w:val="001C38B8"/>
    <w:rsid w:val="001C5FB8"/>
    <w:rsid w:val="001D24CA"/>
    <w:rsid w:val="001D769D"/>
    <w:rsid w:val="001E1376"/>
    <w:rsid w:val="001F2404"/>
    <w:rsid w:val="001F2B49"/>
    <w:rsid w:val="001F4215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86EC1"/>
    <w:rsid w:val="002B5720"/>
    <w:rsid w:val="002C660B"/>
    <w:rsid w:val="002C7A84"/>
    <w:rsid w:val="002D1A7F"/>
    <w:rsid w:val="002D23F9"/>
    <w:rsid w:val="002D450D"/>
    <w:rsid w:val="002D68AB"/>
    <w:rsid w:val="002F3D4E"/>
    <w:rsid w:val="002F5606"/>
    <w:rsid w:val="0030059A"/>
    <w:rsid w:val="003014C5"/>
    <w:rsid w:val="003020B4"/>
    <w:rsid w:val="003308B0"/>
    <w:rsid w:val="00335722"/>
    <w:rsid w:val="00337868"/>
    <w:rsid w:val="00340835"/>
    <w:rsid w:val="00344EA6"/>
    <w:rsid w:val="00350071"/>
    <w:rsid w:val="003519BD"/>
    <w:rsid w:val="00355730"/>
    <w:rsid w:val="00370813"/>
    <w:rsid w:val="00377867"/>
    <w:rsid w:val="003965A8"/>
    <w:rsid w:val="003A2CF7"/>
    <w:rsid w:val="003A4FBF"/>
    <w:rsid w:val="003B0A4A"/>
    <w:rsid w:val="003C1D05"/>
    <w:rsid w:val="003C2EEF"/>
    <w:rsid w:val="003D0F29"/>
    <w:rsid w:val="003D4563"/>
    <w:rsid w:val="003E005F"/>
    <w:rsid w:val="003E0869"/>
    <w:rsid w:val="003E20C2"/>
    <w:rsid w:val="003E2BB2"/>
    <w:rsid w:val="003E5516"/>
    <w:rsid w:val="003F4378"/>
    <w:rsid w:val="003F5516"/>
    <w:rsid w:val="00402715"/>
    <w:rsid w:val="00402DFB"/>
    <w:rsid w:val="00411B9A"/>
    <w:rsid w:val="00425BA6"/>
    <w:rsid w:val="0042754B"/>
    <w:rsid w:val="004366CD"/>
    <w:rsid w:val="00444204"/>
    <w:rsid w:val="0044449F"/>
    <w:rsid w:val="00444D16"/>
    <w:rsid w:val="00451599"/>
    <w:rsid w:val="004536F3"/>
    <w:rsid w:val="00456A6D"/>
    <w:rsid w:val="00463336"/>
    <w:rsid w:val="00465E35"/>
    <w:rsid w:val="00466542"/>
    <w:rsid w:val="004756EF"/>
    <w:rsid w:val="004962D3"/>
    <w:rsid w:val="004A657E"/>
    <w:rsid w:val="004B45D0"/>
    <w:rsid w:val="004D44EC"/>
    <w:rsid w:val="00520124"/>
    <w:rsid w:val="00521EE2"/>
    <w:rsid w:val="005360C8"/>
    <w:rsid w:val="00552B0A"/>
    <w:rsid w:val="00556AD2"/>
    <w:rsid w:val="00564E87"/>
    <w:rsid w:val="00582462"/>
    <w:rsid w:val="00593560"/>
    <w:rsid w:val="00596F1C"/>
    <w:rsid w:val="005A21EC"/>
    <w:rsid w:val="005A49CD"/>
    <w:rsid w:val="005C0A14"/>
    <w:rsid w:val="005E19C5"/>
    <w:rsid w:val="005E24AD"/>
    <w:rsid w:val="005E2873"/>
    <w:rsid w:val="005E2FA2"/>
    <w:rsid w:val="00603397"/>
    <w:rsid w:val="00611CB1"/>
    <w:rsid w:val="00613786"/>
    <w:rsid w:val="00621D10"/>
    <w:rsid w:val="006231D3"/>
    <w:rsid w:val="00632F89"/>
    <w:rsid w:val="0064247C"/>
    <w:rsid w:val="00643C23"/>
    <w:rsid w:val="00654704"/>
    <w:rsid w:val="00655CC0"/>
    <w:rsid w:val="0066652E"/>
    <w:rsid w:val="00667501"/>
    <w:rsid w:val="00670F87"/>
    <w:rsid w:val="006712CE"/>
    <w:rsid w:val="0067259D"/>
    <w:rsid w:val="006729E0"/>
    <w:rsid w:val="00683EA8"/>
    <w:rsid w:val="006927BB"/>
    <w:rsid w:val="006A66C6"/>
    <w:rsid w:val="006B4C67"/>
    <w:rsid w:val="006D3185"/>
    <w:rsid w:val="006F3468"/>
    <w:rsid w:val="006F6863"/>
    <w:rsid w:val="007019D5"/>
    <w:rsid w:val="00703425"/>
    <w:rsid w:val="0074035F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1F3"/>
    <w:rsid w:val="007A689D"/>
    <w:rsid w:val="007B5879"/>
    <w:rsid w:val="007C5EC3"/>
    <w:rsid w:val="007D0D24"/>
    <w:rsid w:val="007E2ABD"/>
    <w:rsid w:val="007F5E7F"/>
    <w:rsid w:val="008057EE"/>
    <w:rsid w:val="00807E35"/>
    <w:rsid w:val="00807EDA"/>
    <w:rsid w:val="008236B6"/>
    <w:rsid w:val="008272B0"/>
    <w:rsid w:val="00835FBC"/>
    <w:rsid w:val="00842ACF"/>
    <w:rsid w:val="008451A1"/>
    <w:rsid w:val="00850C0E"/>
    <w:rsid w:val="00857F75"/>
    <w:rsid w:val="00880032"/>
    <w:rsid w:val="0088566F"/>
    <w:rsid w:val="00892CEC"/>
    <w:rsid w:val="008937E0"/>
    <w:rsid w:val="00895E8F"/>
    <w:rsid w:val="008A096E"/>
    <w:rsid w:val="008A1DFB"/>
    <w:rsid w:val="008B0F8F"/>
    <w:rsid w:val="008C3DD4"/>
    <w:rsid w:val="008C42E7"/>
    <w:rsid w:val="008E0E0D"/>
    <w:rsid w:val="008E21C5"/>
    <w:rsid w:val="008E31C0"/>
    <w:rsid w:val="008E75F2"/>
    <w:rsid w:val="00902940"/>
    <w:rsid w:val="00903E68"/>
    <w:rsid w:val="009114CE"/>
    <w:rsid w:val="00922F67"/>
    <w:rsid w:val="00924278"/>
    <w:rsid w:val="00945826"/>
    <w:rsid w:val="00947812"/>
    <w:rsid w:val="00955A44"/>
    <w:rsid w:val="009665AE"/>
    <w:rsid w:val="009742E7"/>
    <w:rsid w:val="00977292"/>
    <w:rsid w:val="009807BF"/>
    <w:rsid w:val="009810B2"/>
    <w:rsid w:val="00986E38"/>
    <w:rsid w:val="00994987"/>
    <w:rsid w:val="009B0F74"/>
    <w:rsid w:val="009B5864"/>
    <w:rsid w:val="009B5D1C"/>
    <w:rsid w:val="009E20B3"/>
    <w:rsid w:val="00A016EF"/>
    <w:rsid w:val="00A062BC"/>
    <w:rsid w:val="00A06F9C"/>
    <w:rsid w:val="00A11BA6"/>
    <w:rsid w:val="00A23AF4"/>
    <w:rsid w:val="00A269AF"/>
    <w:rsid w:val="00A33495"/>
    <w:rsid w:val="00A35D76"/>
    <w:rsid w:val="00A3610D"/>
    <w:rsid w:val="00A417F8"/>
    <w:rsid w:val="00A428F8"/>
    <w:rsid w:val="00A45CDD"/>
    <w:rsid w:val="00A60AF0"/>
    <w:rsid w:val="00A61960"/>
    <w:rsid w:val="00A70955"/>
    <w:rsid w:val="00A7601F"/>
    <w:rsid w:val="00A82301"/>
    <w:rsid w:val="00A82558"/>
    <w:rsid w:val="00A973EA"/>
    <w:rsid w:val="00A97F47"/>
    <w:rsid w:val="00AC1586"/>
    <w:rsid w:val="00AC6206"/>
    <w:rsid w:val="00AC7782"/>
    <w:rsid w:val="00AC7BD7"/>
    <w:rsid w:val="00AD0E92"/>
    <w:rsid w:val="00AF3BCA"/>
    <w:rsid w:val="00AF4B78"/>
    <w:rsid w:val="00B053D4"/>
    <w:rsid w:val="00B114CD"/>
    <w:rsid w:val="00B24568"/>
    <w:rsid w:val="00B33EFA"/>
    <w:rsid w:val="00B429C5"/>
    <w:rsid w:val="00B53112"/>
    <w:rsid w:val="00B62844"/>
    <w:rsid w:val="00B76EE1"/>
    <w:rsid w:val="00B85DE1"/>
    <w:rsid w:val="00B919CE"/>
    <w:rsid w:val="00BA07EB"/>
    <w:rsid w:val="00BA39C3"/>
    <w:rsid w:val="00BA4EAD"/>
    <w:rsid w:val="00BB22E9"/>
    <w:rsid w:val="00BB2641"/>
    <w:rsid w:val="00BB49D9"/>
    <w:rsid w:val="00BC47C4"/>
    <w:rsid w:val="00BD1329"/>
    <w:rsid w:val="00BE0717"/>
    <w:rsid w:val="00BE5079"/>
    <w:rsid w:val="00BE5EC9"/>
    <w:rsid w:val="00BF743A"/>
    <w:rsid w:val="00C015B8"/>
    <w:rsid w:val="00C25341"/>
    <w:rsid w:val="00C3119A"/>
    <w:rsid w:val="00C4215E"/>
    <w:rsid w:val="00C51601"/>
    <w:rsid w:val="00C55E3A"/>
    <w:rsid w:val="00C671FD"/>
    <w:rsid w:val="00C7373D"/>
    <w:rsid w:val="00C75930"/>
    <w:rsid w:val="00C82EFE"/>
    <w:rsid w:val="00C92636"/>
    <w:rsid w:val="00C941B6"/>
    <w:rsid w:val="00C97395"/>
    <w:rsid w:val="00C978CB"/>
    <w:rsid w:val="00CB4466"/>
    <w:rsid w:val="00D03BBF"/>
    <w:rsid w:val="00D042FB"/>
    <w:rsid w:val="00D11E93"/>
    <w:rsid w:val="00D14E64"/>
    <w:rsid w:val="00D22F90"/>
    <w:rsid w:val="00D33D2F"/>
    <w:rsid w:val="00D36E00"/>
    <w:rsid w:val="00D55581"/>
    <w:rsid w:val="00D64BEA"/>
    <w:rsid w:val="00D70F52"/>
    <w:rsid w:val="00D74026"/>
    <w:rsid w:val="00D7434A"/>
    <w:rsid w:val="00D8368C"/>
    <w:rsid w:val="00DA0F66"/>
    <w:rsid w:val="00DA1F50"/>
    <w:rsid w:val="00DA78F8"/>
    <w:rsid w:val="00DA7E81"/>
    <w:rsid w:val="00DB7ED3"/>
    <w:rsid w:val="00DC1F86"/>
    <w:rsid w:val="00DC68A4"/>
    <w:rsid w:val="00DD06F9"/>
    <w:rsid w:val="00DE3D47"/>
    <w:rsid w:val="00DF0C5C"/>
    <w:rsid w:val="00E00AAB"/>
    <w:rsid w:val="00E16CDD"/>
    <w:rsid w:val="00E2211D"/>
    <w:rsid w:val="00E307A6"/>
    <w:rsid w:val="00E37C8A"/>
    <w:rsid w:val="00E40F58"/>
    <w:rsid w:val="00E40FE9"/>
    <w:rsid w:val="00E44783"/>
    <w:rsid w:val="00E46F5D"/>
    <w:rsid w:val="00E47820"/>
    <w:rsid w:val="00E53250"/>
    <w:rsid w:val="00E55CF1"/>
    <w:rsid w:val="00E56B48"/>
    <w:rsid w:val="00E60116"/>
    <w:rsid w:val="00E60D7A"/>
    <w:rsid w:val="00E74A68"/>
    <w:rsid w:val="00E77A26"/>
    <w:rsid w:val="00E9120D"/>
    <w:rsid w:val="00E927DA"/>
    <w:rsid w:val="00EA7444"/>
    <w:rsid w:val="00EB1941"/>
    <w:rsid w:val="00EB4C1D"/>
    <w:rsid w:val="00EC57DD"/>
    <w:rsid w:val="00EE4D48"/>
    <w:rsid w:val="00EF1B45"/>
    <w:rsid w:val="00EF2BE2"/>
    <w:rsid w:val="00F125C9"/>
    <w:rsid w:val="00F158F6"/>
    <w:rsid w:val="00F224E2"/>
    <w:rsid w:val="00F415E2"/>
    <w:rsid w:val="00F42F8E"/>
    <w:rsid w:val="00F57A78"/>
    <w:rsid w:val="00F86390"/>
    <w:rsid w:val="00F95585"/>
    <w:rsid w:val="00F95663"/>
    <w:rsid w:val="00F97481"/>
    <w:rsid w:val="00F97C4A"/>
    <w:rsid w:val="00FA3B57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draft-recommendations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draft-recommendation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nice.org.uk/process/pmg28/chapter/draft-recommenda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yperlink" Target="https://www.nice.org.uk/process/pmg28/chapter/draft-recommendation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5C0753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B7148A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B7148A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B7148A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B7148A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96FEF926A6493D87DCA12DAE92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3CCB0-78FF-45AE-82DD-E29496CC845E}"/>
      </w:docPartPr>
      <w:docPartBody>
        <w:p w:rsidR="00B7148A" w:rsidRDefault="005C0753" w:rsidP="005C0753">
          <w:pPr>
            <w:pStyle w:val="B296FEF926A6493D87DCA12DAE928FB7"/>
          </w:pPr>
          <w:r w:rsidRPr="000C4E08">
            <w:t>insert company name.</w:t>
          </w:r>
        </w:p>
      </w:docPartBody>
    </w:docPart>
    <w:docPart>
      <w:docPartPr>
        <w:name w:val="13354BA0031F4C32A7214FCD26438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A10A7-DB3C-4C16-9D8D-58726B224580}"/>
      </w:docPartPr>
      <w:docPartBody>
        <w:p w:rsidR="00B7148A" w:rsidRDefault="005C0753" w:rsidP="005C0753">
          <w:pPr>
            <w:pStyle w:val="13354BA0031F4C32A7214FCD264380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C97DAACA7554EC5BA0C43C24714C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070CB-881E-42DB-B5B5-ED5F0CDDF9CE}"/>
      </w:docPartPr>
      <w:docPartBody>
        <w:p w:rsidR="00B7148A" w:rsidRDefault="005C0753" w:rsidP="005C0753">
          <w:pPr>
            <w:pStyle w:val="1C97DAACA7554EC5BA0C43C24714C1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B7148A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3E34E0ED08F4FE7B887C6B58A2E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83D6-7A33-4961-8D67-580AE4344B9D}"/>
      </w:docPartPr>
      <w:docPartBody>
        <w:p w:rsidR="00B7148A" w:rsidRDefault="005C0753" w:rsidP="005C0753">
          <w:pPr>
            <w:pStyle w:val="43E34E0ED08F4FE7B887C6B58A2E6F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3EDA6EF4D6A848429C5D666CC2C21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9F4BD-91CC-4CBC-8A9F-823D021A24D0}"/>
      </w:docPartPr>
      <w:docPartBody>
        <w:p w:rsidR="00B7148A" w:rsidRDefault="005C0753" w:rsidP="005C0753">
          <w:pPr>
            <w:pStyle w:val="3EDA6EF4D6A848429C5D666CC2C21BF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1FD471770E94D95928D6C3767C9C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5AC42-4495-459E-9009-898DE2E71199}"/>
      </w:docPartPr>
      <w:docPartBody>
        <w:p w:rsidR="00B7148A" w:rsidRDefault="005C0753" w:rsidP="005C0753">
          <w:pPr>
            <w:pStyle w:val="81FD471770E94D95928D6C3767C9C3E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B48AA58FFE447B3B63B5CBE6215A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C8CEE-B814-43AD-98C1-E9411A23AE4E}"/>
      </w:docPartPr>
      <w:docPartBody>
        <w:p w:rsidR="00B7148A" w:rsidRDefault="005C0753" w:rsidP="005C0753">
          <w:pPr>
            <w:pStyle w:val="BB48AA58FFE447B3B63B5CBE6215A881"/>
          </w:pPr>
          <w:r w:rsidRPr="000C4E08">
            <w:t>insert company name.</w:t>
          </w:r>
        </w:p>
      </w:docPartBody>
    </w:docPart>
    <w:docPart>
      <w:docPartPr>
        <w:name w:val="0AD6840FC2184A0599999C1E7BF71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39E75-3EA5-449E-81C8-755043E99BA0}"/>
      </w:docPartPr>
      <w:docPartBody>
        <w:p w:rsidR="00B7148A" w:rsidRDefault="005C0753" w:rsidP="005C0753">
          <w:pPr>
            <w:pStyle w:val="0AD6840FC2184A0599999C1E7BF71D7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5206D183C95410B8BBEA93A5875A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93ED4-99D9-449E-8C52-A4F64396E5D4}"/>
      </w:docPartPr>
      <w:docPartBody>
        <w:p w:rsidR="00B7148A" w:rsidRDefault="005C0753" w:rsidP="005C0753">
          <w:pPr>
            <w:pStyle w:val="75206D183C95410B8BBEA93A5875AF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DDC01026AD74C568D0613D9E70EE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B8FE4-E351-4AB2-A604-193FB3161C66}"/>
      </w:docPartPr>
      <w:docPartBody>
        <w:p w:rsidR="00B7148A" w:rsidRDefault="005C0753" w:rsidP="005C0753">
          <w:pPr>
            <w:pStyle w:val="7DDC01026AD74C568D0613D9E70EEB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1271CA2A1F84A299AEAB0366BA8B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4DD83-5D6E-4392-B673-B91715707453}"/>
      </w:docPartPr>
      <w:docPartBody>
        <w:p w:rsidR="00B7148A" w:rsidRDefault="005C0753" w:rsidP="005C0753">
          <w:pPr>
            <w:pStyle w:val="61271CA2A1F84A299AEAB0366BA8B33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CCD1FAB264B488594E589B8B853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52FC1-0390-46B3-B57A-78BFFF4AD2E2}"/>
      </w:docPartPr>
      <w:docPartBody>
        <w:p w:rsidR="00B7148A" w:rsidRDefault="005C0753" w:rsidP="005C0753">
          <w:pPr>
            <w:pStyle w:val="BCCD1FAB264B488594E589B8B8535F4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1D3764B22954EA69CF33EB8C582A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50C86-7251-4927-8628-5F0ABD5CB7E1}"/>
      </w:docPartPr>
      <w:docPartBody>
        <w:p w:rsidR="00B7148A" w:rsidRDefault="005C0753" w:rsidP="005C0753">
          <w:pPr>
            <w:pStyle w:val="91D3764B22954EA69CF33EB8C582A42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166DA020F7045E89D5E2DD2528D9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A1632-091C-4741-B9C1-D86D93ECBD66}"/>
      </w:docPartPr>
      <w:docPartBody>
        <w:p w:rsidR="00B7148A" w:rsidRDefault="005C0753" w:rsidP="005C0753">
          <w:pPr>
            <w:pStyle w:val="8166DA020F7045E89D5E2DD2528D989E"/>
          </w:pPr>
          <w:r w:rsidRPr="000C4E08">
            <w:t>insert company name.</w:t>
          </w:r>
        </w:p>
      </w:docPartBody>
    </w:docPart>
    <w:docPart>
      <w:docPartPr>
        <w:name w:val="B27A50F740B141B08A05F40AFC703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F685E-EAC9-4C07-9077-E970583FED81}"/>
      </w:docPartPr>
      <w:docPartBody>
        <w:p w:rsidR="00B7148A" w:rsidRDefault="005C0753" w:rsidP="005C0753">
          <w:pPr>
            <w:pStyle w:val="B27A50F740B141B08A05F40AFC7032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35C00E186884FFDA2293A8A55EA8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3699D-4336-48F0-AA13-32BBE7A6188E}"/>
      </w:docPartPr>
      <w:docPartBody>
        <w:p w:rsidR="00B7148A" w:rsidRDefault="005C0753" w:rsidP="005C0753">
          <w:pPr>
            <w:pStyle w:val="C35C00E186884FFDA2293A8A55EA8E8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F7A853FB48D4205915EC992F82F7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C2178-8942-4E61-A1E9-E4803B6794C8}"/>
      </w:docPartPr>
      <w:docPartBody>
        <w:p w:rsidR="00B7148A" w:rsidRDefault="005C0753" w:rsidP="005C0753">
          <w:pPr>
            <w:pStyle w:val="1F7A853FB48D4205915EC992F82F70B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659894A4244D4EE0B86C65C19B47C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C9BEF-9A2D-432E-BF73-D16F58DCD3F2}"/>
      </w:docPartPr>
      <w:docPartBody>
        <w:p w:rsidR="00D7540C" w:rsidRDefault="00E53EAC" w:rsidP="00E53EAC">
          <w:pPr>
            <w:pStyle w:val="659894A4244D4EE0B86C65C19B47C18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4C85BF6C19E44FAB350B400E796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CD6B9-82A0-41BD-8144-1B2A152E5DAE}"/>
      </w:docPartPr>
      <w:docPartBody>
        <w:p w:rsidR="00D7540C" w:rsidRDefault="00E53EAC" w:rsidP="00E53EAC">
          <w:pPr>
            <w:pStyle w:val="34C85BF6C19E44FAB350B400E796BDC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32AFE16348D4E43883EF7E75E990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91193-7517-4332-971F-629FEE9B4736}"/>
      </w:docPartPr>
      <w:docPartBody>
        <w:p w:rsidR="00D7540C" w:rsidRDefault="00E53EAC" w:rsidP="00E53EAC">
          <w:pPr>
            <w:pStyle w:val="132AFE16348D4E43883EF7E75E9909D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3D99FB808AE4FD7B5EF332AB6E9D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4BA01-D690-4367-BC19-B47E28028AC8}"/>
      </w:docPartPr>
      <w:docPartBody>
        <w:p w:rsidR="00D7540C" w:rsidRDefault="00E53EAC" w:rsidP="00E53EAC">
          <w:pPr>
            <w:pStyle w:val="A3D99FB808AE4FD7B5EF332AB6E9D22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9FE9EE113CF46DBBF90148AD474B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F3F94-18CA-4262-937A-FA90C6F7DD8A}"/>
      </w:docPartPr>
      <w:docPartBody>
        <w:p w:rsidR="00D7540C" w:rsidRDefault="00E53EAC" w:rsidP="00E53EAC">
          <w:pPr>
            <w:pStyle w:val="39FE9EE113CF46DBBF90148AD474B07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EDC3B67A8074B19B00ACAC564685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F4A00-7B5C-4754-90A5-3A54C8BC32AA}"/>
      </w:docPartPr>
      <w:docPartBody>
        <w:p w:rsidR="00D7540C" w:rsidRDefault="00E53EAC" w:rsidP="00E53EAC">
          <w:pPr>
            <w:pStyle w:val="CEDC3B67A8074B19B00ACAC5646850CB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1C867B98211E4C209C4D0D67158B5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D1105-F2B6-42B4-84F3-E5DE51BC6776}"/>
      </w:docPartPr>
      <w:docPartBody>
        <w:p w:rsidR="00D95A95" w:rsidRDefault="00905648" w:rsidP="00905648">
          <w:pPr>
            <w:pStyle w:val="1C867B98211E4C209C4D0D67158B594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E8E1AC675B54B6890EE2E8094841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0C493-3FF4-42FF-B513-FEC41E3E5EB5}"/>
      </w:docPartPr>
      <w:docPartBody>
        <w:p w:rsidR="00D95A95" w:rsidRDefault="00905648" w:rsidP="00905648">
          <w:pPr>
            <w:pStyle w:val="0E8E1AC675B54B6890EE2E8094841EE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DA2088F9B4C4439BD87FAFA2A325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8AA57-283D-440F-A93D-54853418F9ED}"/>
      </w:docPartPr>
      <w:docPartBody>
        <w:p w:rsidR="00D95A95" w:rsidRDefault="00905648" w:rsidP="00905648">
          <w:pPr>
            <w:pStyle w:val="BDA2088F9B4C4439BD87FAFA2A3254C4"/>
          </w:pPr>
          <w:r w:rsidRPr="000C4E08">
            <w:t>insert company name.</w:t>
          </w:r>
        </w:p>
      </w:docPartBody>
    </w:docPart>
    <w:docPart>
      <w:docPartPr>
        <w:name w:val="1B372634948D4ADDB9B81FABD9388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2328A-4324-4612-95D4-DA8252DF4E03}"/>
      </w:docPartPr>
      <w:docPartBody>
        <w:p w:rsidR="00D95A95" w:rsidRDefault="00905648" w:rsidP="00905648">
          <w:pPr>
            <w:pStyle w:val="1B372634948D4ADDB9B81FABD9388E1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FE672FBA79B7496EA11AE991BAD26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9CEF9-5129-4C5B-AE04-DE06A6DA332D}"/>
      </w:docPartPr>
      <w:docPartBody>
        <w:p w:rsidR="00D95A95" w:rsidRDefault="00905648" w:rsidP="00905648">
          <w:pPr>
            <w:pStyle w:val="FE672FBA79B7496EA11AE991BAD263A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587115923EA4B9DA2FEB5281F27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21757-1840-4FE4-9241-3D12C0C85A13}"/>
      </w:docPartPr>
      <w:docPartBody>
        <w:p w:rsidR="00D95A95" w:rsidRDefault="00905648" w:rsidP="00905648">
          <w:pPr>
            <w:pStyle w:val="D587115923EA4B9DA2FEB5281F27A9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F665CF42314465BB8687516C715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63771-C0B4-4A2E-B07C-F4A1EB2AC782}"/>
      </w:docPartPr>
      <w:docPartBody>
        <w:p w:rsidR="00D95A95" w:rsidRDefault="00905648" w:rsidP="00905648">
          <w:pPr>
            <w:pStyle w:val="8F665CF42314465BB8687516C7150F38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3D77D6E2DB2F46138CE48E76B77B2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0F9E7-F4E2-4199-BF31-484AD9694EE8}"/>
      </w:docPartPr>
      <w:docPartBody>
        <w:p w:rsidR="00F17438" w:rsidRDefault="00D95A95" w:rsidP="00D95A95">
          <w:pPr>
            <w:pStyle w:val="3D77D6E2DB2F46138CE48E76B77B264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50C73CEFFE54CC19FC83BFAE0E76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2C8F6-99E1-415F-AA26-D111BA742EE9}"/>
      </w:docPartPr>
      <w:docPartBody>
        <w:p w:rsidR="00F17438" w:rsidRDefault="00D95A95" w:rsidP="00D95A95">
          <w:pPr>
            <w:pStyle w:val="C50C73CEFFE54CC19FC83BFAE0E765D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465545AAE1E49E490F66DC0353A7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3C839-8E0F-4342-8814-A5C845E2BFE4}"/>
      </w:docPartPr>
      <w:docPartBody>
        <w:p w:rsidR="00F17438" w:rsidRDefault="00D95A95" w:rsidP="00D95A95">
          <w:pPr>
            <w:pStyle w:val="7465545AAE1E49E490F66DC0353A7D77"/>
          </w:pPr>
          <w:r w:rsidRPr="000C4E08">
            <w:t>insert company name.</w:t>
          </w:r>
        </w:p>
      </w:docPartBody>
    </w:docPart>
    <w:docPart>
      <w:docPartPr>
        <w:name w:val="80EBEF2EB88C482E811D4B4246AE5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28149-C063-4D1D-B67E-71D637B80D55}"/>
      </w:docPartPr>
      <w:docPartBody>
        <w:p w:rsidR="00F17438" w:rsidRDefault="00D95A95" w:rsidP="00D95A95">
          <w:pPr>
            <w:pStyle w:val="80EBEF2EB88C482E811D4B4246AE5BF7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821B1D072F3547948374AC08CEA5B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65B2C-0361-46AD-8617-2F365B350151}"/>
      </w:docPartPr>
      <w:docPartBody>
        <w:p w:rsidR="00F17438" w:rsidRDefault="00D95A95" w:rsidP="00D95A95">
          <w:pPr>
            <w:pStyle w:val="821B1D072F3547948374AC08CEA5B0B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CE2A7AB7B094FBAB36BBA0DA63AE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D44F6-7917-4817-8F77-93108A699CC0}"/>
      </w:docPartPr>
      <w:docPartBody>
        <w:p w:rsidR="00F17438" w:rsidRDefault="00D95A95" w:rsidP="00D95A95">
          <w:pPr>
            <w:pStyle w:val="4CE2A7AB7B094FBAB36BBA0DA63AE468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9E0B928E53F04A66863C327676305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94F45-7D70-496C-9FB8-54D11642CA2E}"/>
      </w:docPartPr>
      <w:docPartBody>
        <w:p w:rsidR="00F17438" w:rsidRDefault="00D95A95" w:rsidP="00D95A95">
          <w:pPr>
            <w:pStyle w:val="9E0B928E53F04A66863C32767630545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CCC9E571DE340BEA6814EEDDC2F0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61808-ABC3-4827-8C97-A3349BC61DDE}"/>
      </w:docPartPr>
      <w:docPartBody>
        <w:p w:rsidR="00F17438" w:rsidRDefault="00D95A95" w:rsidP="00D95A95">
          <w:pPr>
            <w:pStyle w:val="CCCC9E571DE340BEA6814EEDDC2F02E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50EC1DDF8134C97AE7734B4BDAB7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062B6-C3C3-49FE-AA23-4917EFA1BA0F}"/>
      </w:docPartPr>
      <w:docPartBody>
        <w:p w:rsidR="00F17438" w:rsidRDefault="00D95A95" w:rsidP="00D95A95">
          <w:pPr>
            <w:pStyle w:val="950EC1DDF8134C97AE7734B4BDAB74F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05B5D1583E949739C4573732DAE6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C8615-1653-4BD1-A794-CC955CEDD99E}"/>
      </w:docPartPr>
      <w:docPartBody>
        <w:p w:rsidR="00F17438" w:rsidRDefault="00D95A95" w:rsidP="00D95A95">
          <w:pPr>
            <w:pStyle w:val="305B5D1583E949739C4573732DAE6F8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5E48D1FCE904B0E8E25CD57E3BA9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3F93A-67DD-4593-BA0F-A72F4608AF68}"/>
      </w:docPartPr>
      <w:docPartBody>
        <w:p w:rsidR="00444F33" w:rsidRDefault="00E45A83" w:rsidP="00E45A83">
          <w:pPr>
            <w:pStyle w:val="95E48D1FCE904B0E8E25CD57E3BA9E9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11477"/>
    <w:multiLevelType w:val="multilevel"/>
    <w:tmpl w:val="B906A7A2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48528958">
    <w:abstractNumId w:val="2"/>
  </w:num>
  <w:num w:numId="2" w16cid:durableId="1127620474">
    <w:abstractNumId w:val="1"/>
  </w:num>
  <w:num w:numId="3" w16cid:durableId="1232544150">
    <w:abstractNumId w:val="0"/>
  </w:num>
  <w:num w:numId="4" w16cid:durableId="9968794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444F33"/>
    <w:rsid w:val="005C0753"/>
    <w:rsid w:val="00905648"/>
    <w:rsid w:val="00B25712"/>
    <w:rsid w:val="00B7148A"/>
    <w:rsid w:val="00D7540C"/>
    <w:rsid w:val="00D95A95"/>
    <w:rsid w:val="00E45A83"/>
    <w:rsid w:val="00E53EAC"/>
    <w:rsid w:val="00F1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444F33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customStyle="1" w:styleId="Bulletlist">
    <w:name w:val="Bullet list"/>
    <w:basedOn w:val="ListParagraph"/>
    <w:link w:val="BulletlistChar"/>
    <w:qFormat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6E55CEE8DA24A8BA4AE45EA166BE5E3">
    <w:name w:val="66E55CEE8DA24A8BA4AE45EA166BE5E3"/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28855C44E4645C0B0134956FD3C3F9A1">
    <w:name w:val="628855C44E4645C0B0134956FD3C3F9A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10E8328F96814F37961A0D9F37FF03D91">
    <w:name w:val="10E8328F96814F37961A0D9F37FF03D9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2E6D274041C042A1AA98F63C9988A2631">
    <w:name w:val="2E6D274041C042A1AA98F63C9988A263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6E55CEE8DA24A8BA4AE45EA166BE5E31">
    <w:name w:val="66E55CEE8DA24A8BA4AE45EA166BE5E31"/>
    <w:rsid w:val="005C0753"/>
    <w:pPr>
      <w:tabs>
        <w:tab w:val="num" w:pos="720"/>
      </w:tabs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379599A9DA054E58B204D644E646ED3F1">
    <w:name w:val="379599A9DA054E58B204D644E646ED3F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B296FEF926A6493D87DCA12DAE928FB7">
    <w:name w:val="B296FEF926A6493D87DCA12DAE928FB7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1C97DAACA7554EC5BA0C43C24714C17A">
    <w:name w:val="1C97DAACA7554EC5BA0C43C24714C17A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3708F49BDE7749AF8DC393B77CA8B48F">
    <w:name w:val="3708F49BDE7749AF8DC393B77CA8B48F"/>
    <w:rsid w:val="005C0753"/>
  </w:style>
  <w:style w:type="paragraph" w:customStyle="1" w:styleId="1520FCEA0EB5463EA05D558D6A1C1206">
    <w:name w:val="1520FCEA0EB5463EA05D558D6A1C1206"/>
    <w:rsid w:val="005C0753"/>
  </w:style>
  <w:style w:type="paragraph" w:customStyle="1" w:styleId="56694B3A7EBA49DFB81D51B258B928AD">
    <w:name w:val="56694B3A7EBA49DFB81D51B258B928AD"/>
    <w:rsid w:val="005C0753"/>
  </w:style>
  <w:style w:type="paragraph" w:customStyle="1" w:styleId="243DCBCB34F24D5C9C9C87327F134B3C">
    <w:name w:val="243DCBCB34F24D5C9C9C87327F134B3C"/>
    <w:rsid w:val="005C0753"/>
  </w:style>
  <w:style w:type="paragraph" w:customStyle="1" w:styleId="73F0DA9826D34F1DB34E9B93DE8858EC">
    <w:name w:val="73F0DA9826D34F1DB34E9B93DE8858EC"/>
    <w:rsid w:val="005C0753"/>
  </w:style>
  <w:style w:type="paragraph" w:customStyle="1" w:styleId="84B666CC48F540AF95CF9C39D50EE04B">
    <w:name w:val="84B666CC48F540AF95CF9C39D50EE04B"/>
    <w:rsid w:val="005C0753"/>
  </w:style>
  <w:style w:type="paragraph" w:customStyle="1" w:styleId="2EE294BD38CC4C8A9CF7F26DEF1A4E91">
    <w:name w:val="2EE294BD38CC4C8A9CF7F26DEF1A4E91"/>
    <w:rsid w:val="005C0753"/>
  </w:style>
  <w:style w:type="paragraph" w:customStyle="1" w:styleId="887A2499226445C493F000B900A11DE6">
    <w:name w:val="887A2499226445C493F000B900A11DE6"/>
    <w:rsid w:val="005C0753"/>
  </w:style>
  <w:style w:type="paragraph" w:customStyle="1" w:styleId="DA52C5024D404F7D8F8E02FE6E8BF88F">
    <w:name w:val="DA52C5024D404F7D8F8E02FE6E8BF88F"/>
    <w:rsid w:val="005C0753"/>
  </w:style>
  <w:style w:type="paragraph" w:customStyle="1" w:styleId="3EDA6EF4D6A848429C5D666CC2C21BF8">
    <w:name w:val="3EDA6EF4D6A848429C5D666CC2C21BF8"/>
    <w:rsid w:val="005C0753"/>
  </w:style>
  <w:style w:type="paragraph" w:customStyle="1" w:styleId="81FD471770E94D95928D6C3767C9C3E2">
    <w:name w:val="81FD471770E94D95928D6C3767C9C3E2"/>
    <w:rsid w:val="005C0753"/>
  </w:style>
  <w:style w:type="paragraph" w:customStyle="1" w:styleId="08CAFC3D4BE34C84B7FDC99BD352830D">
    <w:name w:val="08CAFC3D4BE34C84B7FDC99BD352830D"/>
    <w:rsid w:val="005C0753"/>
  </w:style>
  <w:style w:type="paragraph" w:customStyle="1" w:styleId="A21DFAA6A9694F6EB62D243B7D054001">
    <w:name w:val="A21DFAA6A9694F6EB62D243B7D054001"/>
    <w:rsid w:val="005C0753"/>
  </w:style>
  <w:style w:type="paragraph" w:customStyle="1" w:styleId="FA374D35D4D64FE3AD1F9F2A810AE7BC">
    <w:name w:val="FA374D35D4D64FE3AD1F9F2A810AE7BC"/>
    <w:rsid w:val="005C0753"/>
  </w:style>
  <w:style w:type="paragraph" w:customStyle="1" w:styleId="E73433A8ECC04FE398C21CD0D580F272">
    <w:name w:val="E73433A8ECC04FE398C21CD0D580F272"/>
    <w:rsid w:val="005C0753"/>
  </w:style>
  <w:style w:type="paragraph" w:customStyle="1" w:styleId="30B55EFB3D104932BFAA91BF79889C67">
    <w:name w:val="30B55EFB3D104932BFAA91BF79889C67"/>
    <w:rsid w:val="005C0753"/>
  </w:style>
  <w:style w:type="paragraph" w:customStyle="1" w:styleId="B2AA54A6C3D34C00853FF8EFFD863FB9">
    <w:name w:val="B2AA54A6C3D34C00853FF8EFFD863FB9"/>
    <w:rsid w:val="005C0753"/>
  </w:style>
  <w:style w:type="paragraph" w:customStyle="1" w:styleId="BB48AA58FFE447B3B63B5CBE6215A881">
    <w:name w:val="BB48AA58FFE447B3B63B5CBE6215A881"/>
    <w:rsid w:val="005C0753"/>
  </w:style>
  <w:style w:type="paragraph" w:customStyle="1" w:styleId="0AD6840FC2184A0599999C1E7BF71D79">
    <w:name w:val="0AD6840FC2184A0599999C1E7BF71D79"/>
    <w:rsid w:val="005C0753"/>
  </w:style>
  <w:style w:type="paragraph" w:customStyle="1" w:styleId="75206D183C95410B8BBEA93A5875AF5B">
    <w:name w:val="75206D183C95410B8BBEA93A5875AF5B"/>
    <w:rsid w:val="005C0753"/>
  </w:style>
  <w:style w:type="paragraph" w:customStyle="1" w:styleId="7DDC01026AD74C568D0613D9E70EEBAF">
    <w:name w:val="7DDC01026AD74C568D0613D9E70EEBAF"/>
    <w:rsid w:val="005C0753"/>
  </w:style>
  <w:style w:type="paragraph" w:customStyle="1" w:styleId="61271CA2A1F84A299AEAB0366BA8B33D">
    <w:name w:val="61271CA2A1F84A299AEAB0366BA8B33D"/>
    <w:rsid w:val="005C0753"/>
  </w:style>
  <w:style w:type="paragraph" w:customStyle="1" w:styleId="689BC8E313D3450086284E8143FABD87">
    <w:name w:val="689BC8E313D3450086284E8143FABD87"/>
    <w:rsid w:val="005C0753"/>
  </w:style>
  <w:style w:type="paragraph" w:customStyle="1" w:styleId="3CD941A2D93B4A409A0F146554CEB32D">
    <w:name w:val="3CD941A2D93B4A409A0F146554CEB32D"/>
    <w:rsid w:val="005C0753"/>
  </w:style>
  <w:style w:type="paragraph" w:customStyle="1" w:styleId="B662AEA53C6040FA94364A85BD043FA9">
    <w:name w:val="B662AEA53C6040FA94364A85BD043FA9"/>
    <w:rsid w:val="005C0753"/>
  </w:style>
  <w:style w:type="paragraph" w:customStyle="1" w:styleId="DFC24D6695A44841B61896F83B559022">
    <w:name w:val="DFC24D6695A44841B61896F83B559022"/>
    <w:rsid w:val="005C0753"/>
  </w:style>
  <w:style w:type="paragraph" w:customStyle="1" w:styleId="33346961273042F185427FD8B220FEB4">
    <w:name w:val="33346961273042F185427FD8B220FEB4"/>
    <w:rsid w:val="005C0753"/>
  </w:style>
  <w:style w:type="paragraph" w:customStyle="1" w:styleId="F47F10C287EC47F88A92024A589BE43A">
    <w:name w:val="F47F10C287EC47F88A92024A589BE43A"/>
    <w:rsid w:val="005C0753"/>
  </w:style>
  <w:style w:type="paragraph" w:customStyle="1" w:styleId="A8F8E9A869464E4EAA3C9A9619B256BF">
    <w:name w:val="A8F8E9A869464E4EAA3C9A9619B256BF"/>
    <w:rsid w:val="005C0753"/>
  </w:style>
  <w:style w:type="paragraph" w:customStyle="1" w:styleId="9D0D94911ABB4064912CC3B075F30108">
    <w:name w:val="9D0D94911ABB4064912CC3B075F30108"/>
    <w:rsid w:val="005C0753"/>
  </w:style>
  <w:style w:type="paragraph" w:customStyle="1" w:styleId="996B4A0C48C94219B9E90A40341689BF">
    <w:name w:val="996B4A0C48C94219B9E90A40341689BF"/>
    <w:rsid w:val="005C0753"/>
  </w:style>
  <w:style w:type="paragraph" w:customStyle="1" w:styleId="BCCD1FAB264B488594E589B8B8535F44">
    <w:name w:val="BCCD1FAB264B488594E589B8B8535F44"/>
    <w:rsid w:val="005C0753"/>
  </w:style>
  <w:style w:type="paragraph" w:customStyle="1" w:styleId="91D3764B22954EA69CF33EB8C582A421">
    <w:name w:val="91D3764B22954EA69CF33EB8C582A421"/>
    <w:rsid w:val="005C0753"/>
  </w:style>
  <w:style w:type="paragraph" w:customStyle="1" w:styleId="8166DA020F7045E89D5E2DD2528D989E">
    <w:name w:val="8166DA020F7045E89D5E2DD2528D989E"/>
    <w:rsid w:val="005C0753"/>
  </w:style>
  <w:style w:type="paragraph" w:customStyle="1" w:styleId="C890C5D21D1A4450979002A0F664AD06">
    <w:name w:val="C890C5D21D1A4450979002A0F664AD06"/>
    <w:rsid w:val="005C0753"/>
  </w:style>
  <w:style w:type="paragraph" w:customStyle="1" w:styleId="B27A50F740B141B08A05F40AFC7032ED">
    <w:name w:val="B27A50F740B141B08A05F40AFC7032ED"/>
    <w:rsid w:val="005C0753"/>
  </w:style>
  <w:style w:type="paragraph" w:customStyle="1" w:styleId="C35C00E186884FFDA2293A8A55EA8E83">
    <w:name w:val="C35C00E186884FFDA2293A8A55EA8E83"/>
    <w:rsid w:val="005C0753"/>
  </w:style>
  <w:style w:type="paragraph" w:customStyle="1" w:styleId="1F7A853FB48D4205915EC992F82F70B1">
    <w:name w:val="1F7A853FB48D4205915EC992F82F70B1"/>
    <w:rsid w:val="005C0753"/>
  </w:style>
  <w:style w:type="paragraph" w:customStyle="1" w:styleId="659894A4244D4EE0B86C65C19B47C18E">
    <w:name w:val="659894A4244D4EE0B86C65C19B47C18E"/>
    <w:rsid w:val="00E53EAC"/>
  </w:style>
  <w:style w:type="paragraph" w:customStyle="1" w:styleId="34C85BF6C19E44FAB350B400E796BDC8">
    <w:name w:val="34C85BF6C19E44FAB350B400E796BDC8"/>
    <w:rsid w:val="00E53EAC"/>
  </w:style>
  <w:style w:type="paragraph" w:customStyle="1" w:styleId="5CF7186178F44A92968695FC3AABA7B7">
    <w:name w:val="5CF7186178F44A92968695FC3AABA7B7"/>
    <w:rsid w:val="00E53EAC"/>
  </w:style>
  <w:style w:type="paragraph" w:customStyle="1" w:styleId="132AFE16348D4E43883EF7E75E9909D8">
    <w:name w:val="132AFE16348D4E43883EF7E75E9909D8"/>
    <w:rsid w:val="00E53EAC"/>
  </w:style>
  <w:style w:type="paragraph" w:customStyle="1" w:styleId="A3D99FB808AE4FD7B5EF332AB6E9D225">
    <w:name w:val="A3D99FB808AE4FD7B5EF332AB6E9D225"/>
    <w:rsid w:val="00E53EAC"/>
  </w:style>
  <w:style w:type="paragraph" w:customStyle="1" w:styleId="39FE9EE113CF46DBBF90148AD474B075">
    <w:name w:val="39FE9EE113CF46DBBF90148AD474B075"/>
    <w:rsid w:val="00E53EAC"/>
  </w:style>
  <w:style w:type="paragraph" w:customStyle="1" w:styleId="CEDC3B67A8074B19B00ACAC5646850CB">
    <w:name w:val="CEDC3B67A8074B19B00ACAC5646850CB"/>
    <w:rsid w:val="00E53EAC"/>
  </w:style>
  <w:style w:type="paragraph" w:customStyle="1" w:styleId="657466B9E1BC410BA774C3F25DE9AC48">
    <w:name w:val="657466B9E1BC410BA774C3F25DE9AC48"/>
    <w:rsid w:val="00E53EAC"/>
  </w:style>
  <w:style w:type="paragraph" w:customStyle="1" w:styleId="79D7A743C428473C80EFC3EB8809DC22">
    <w:name w:val="79D7A743C428473C80EFC3EB8809DC22"/>
    <w:rsid w:val="00E53EAC"/>
  </w:style>
  <w:style w:type="paragraph" w:customStyle="1" w:styleId="677F3791658849C49F4282705587C978">
    <w:name w:val="677F3791658849C49F4282705587C978"/>
    <w:rsid w:val="00E53EAC"/>
  </w:style>
  <w:style w:type="paragraph" w:customStyle="1" w:styleId="A962A61F549249E496DE4ACCC447621A">
    <w:name w:val="A962A61F549249E496DE4ACCC447621A"/>
    <w:rsid w:val="00E53EAC"/>
  </w:style>
  <w:style w:type="paragraph" w:customStyle="1" w:styleId="BCC5464435F040C6AA4763574F1CA211">
    <w:name w:val="BCC5464435F040C6AA4763574F1CA211"/>
    <w:rsid w:val="00E53EAC"/>
  </w:style>
  <w:style w:type="paragraph" w:customStyle="1" w:styleId="05A289818EC74D01B3166B1EA27A08BD">
    <w:name w:val="05A289818EC74D01B3166B1EA27A08BD"/>
    <w:rsid w:val="00E53EAC"/>
  </w:style>
  <w:style w:type="paragraph" w:customStyle="1" w:styleId="C497DC289C964ACD98059F803C77DC91">
    <w:name w:val="C497DC289C964ACD98059F803C77DC91"/>
    <w:rsid w:val="00E53EAC"/>
  </w:style>
  <w:style w:type="paragraph" w:customStyle="1" w:styleId="BA319CFF39A84C1085DBD4254311A0DD">
    <w:name w:val="BA319CFF39A84C1085DBD4254311A0DD"/>
    <w:rsid w:val="00E53EAC"/>
  </w:style>
  <w:style w:type="paragraph" w:customStyle="1" w:styleId="7A03C69584C3426E8E08D65447C5A3D2">
    <w:name w:val="7A03C69584C3426E8E08D65447C5A3D2"/>
    <w:rsid w:val="00E53EAC"/>
  </w:style>
  <w:style w:type="paragraph" w:customStyle="1" w:styleId="2126810250704D228AB2B57D4CE9EBFF">
    <w:name w:val="2126810250704D228AB2B57D4CE9EBFF"/>
    <w:rsid w:val="00E53EAC"/>
  </w:style>
  <w:style w:type="paragraph" w:customStyle="1" w:styleId="1C02CC46B3A94138B6582691D9259BFB">
    <w:name w:val="1C02CC46B3A94138B6582691D9259BFB"/>
    <w:rsid w:val="00E53EAC"/>
  </w:style>
  <w:style w:type="paragraph" w:customStyle="1" w:styleId="25F5DA4C69A0412887CC1234EEA1F709">
    <w:name w:val="25F5DA4C69A0412887CC1234EEA1F709"/>
    <w:rsid w:val="00E53EAC"/>
  </w:style>
  <w:style w:type="paragraph" w:customStyle="1" w:styleId="B59A4070BE9A4FA0A26CB3096A5F1F84">
    <w:name w:val="B59A4070BE9A4FA0A26CB3096A5F1F84"/>
    <w:rsid w:val="00E53EAC"/>
  </w:style>
  <w:style w:type="paragraph" w:customStyle="1" w:styleId="32B928B40254455AB20D5727878557B9">
    <w:name w:val="32B928B40254455AB20D5727878557B9"/>
    <w:rsid w:val="00E53EAC"/>
  </w:style>
  <w:style w:type="paragraph" w:customStyle="1" w:styleId="1C867B98211E4C209C4D0D67158B5942">
    <w:name w:val="1C867B98211E4C209C4D0D67158B5942"/>
    <w:rsid w:val="00905648"/>
  </w:style>
  <w:style w:type="paragraph" w:customStyle="1" w:styleId="0E8E1AC675B54B6890EE2E8094841EE1">
    <w:name w:val="0E8E1AC675B54B6890EE2E8094841EE1"/>
    <w:rsid w:val="00905648"/>
  </w:style>
  <w:style w:type="paragraph" w:customStyle="1" w:styleId="BDA2088F9B4C4439BD87FAFA2A3254C4">
    <w:name w:val="BDA2088F9B4C4439BD87FAFA2A3254C4"/>
    <w:rsid w:val="00905648"/>
  </w:style>
  <w:style w:type="paragraph" w:customStyle="1" w:styleId="1B372634948D4ADDB9B81FABD9388E14">
    <w:name w:val="1B372634948D4ADDB9B81FABD9388E14"/>
    <w:rsid w:val="00905648"/>
  </w:style>
  <w:style w:type="paragraph" w:customStyle="1" w:styleId="FE672FBA79B7496EA11AE991BAD263A2">
    <w:name w:val="FE672FBA79B7496EA11AE991BAD263A2"/>
    <w:rsid w:val="00905648"/>
  </w:style>
  <w:style w:type="paragraph" w:customStyle="1" w:styleId="D587115923EA4B9DA2FEB5281F27A91B">
    <w:name w:val="D587115923EA4B9DA2FEB5281F27A91B"/>
    <w:rsid w:val="00905648"/>
  </w:style>
  <w:style w:type="paragraph" w:customStyle="1" w:styleId="8F665CF42314465BB8687516C7150F38">
    <w:name w:val="8F665CF42314465BB8687516C7150F38"/>
    <w:rsid w:val="00905648"/>
  </w:style>
  <w:style w:type="paragraph" w:customStyle="1" w:styleId="3D77D6E2DB2F46138CE48E76B77B264F">
    <w:name w:val="3D77D6E2DB2F46138CE48E76B77B264F"/>
    <w:rsid w:val="00D95A95"/>
  </w:style>
  <w:style w:type="paragraph" w:customStyle="1" w:styleId="C50C73CEFFE54CC19FC83BFAE0E765DD">
    <w:name w:val="C50C73CEFFE54CC19FC83BFAE0E765DD"/>
    <w:rsid w:val="00D95A95"/>
  </w:style>
  <w:style w:type="paragraph" w:customStyle="1" w:styleId="7465545AAE1E49E490F66DC0353A7D77">
    <w:name w:val="7465545AAE1E49E490F66DC0353A7D77"/>
    <w:rsid w:val="00D95A95"/>
  </w:style>
  <w:style w:type="paragraph" w:customStyle="1" w:styleId="80EBEF2EB88C482E811D4B4246AE5BF7">
    <w:name w:val="80EBEF2EB88C482E811D4B4246AE5BF7"/>
    <w:rsid w:val="00D95A95"/>
  </w:style>
  <w:style w:type="paragraph" w:customStyle="1" w:styleId="DE8BE51022F8403FA8615C3A06E57BFA">
    <w:name w:val="DE8BE51022F8403FA8615C3A06E57BFA"/>
    <w:rsid w:val="00D95A95"/>
  </w:style>
  <w:style w:type="paragraph" w:customStyle="1" w:styleId="821B1D072F3547948374AC08CEA5B0BB">
    <w:name w:val="821B1D072F3547948374AC08CEA5B0BB"/>
    <w:rsid w:val="00D95A95"/>
  </w:style>
  <w:style w:type="paragraph" w:customStyle="1" w:styleId="4CE2A7AB7B094FBAB36BBA0DA63AE468">
    <w:name w:val="4CE2A7AB7B094FBAB36BBA0DA63AE468"/>
    <w:rsid w:val="00D95A95"/>
  </w:style>
  <w:style w:type="paragraph" w:customStyle="1" w:styleId="9E0B928E53F04A66863C327676305458">
    <w:name w:val="9E0B928E53F04A66863C327676305458"/>
    <w:rsid w:val="00D95A95"/>
  </w:style>
  <w:style w:type="paragraph" w:customStyle="1" w:styleId="CCCC9E571DE340BEA6814EEDDC2F02E2">
    <w:name w:val="CCCC9E571DE340BEA6814EEDDC2F02E2"/>
    <w:rsid w:val="00D95A95"/>
  </w:style>
  <w:style w:type="paragraph" w:customStyle="1" w:styleId="950EC1DDF8134C97AE7734B4BDAB74FA">
    <w:name w:val="950EC1DDF8134C97AE7734B4BDAB74FA"/>
    <w:rsid w:val="00D95A95"/>
  </w:style>
  <w:style w:type="paragraph" w:customStyle="1" w:styleId="BF3D422CBD0A4372B90F47ECF9F2013C">
    <w:name w:val="BF3D422CBD0A4372B90F47ECF9F2013C"/>
    <w:rsid w:val="00D95A95"/>
  </w:style>
  <w:style w:type="paragraph" w:customStyle="1" w:styleId="305B5D1583E949739C4573732DAE6F81">
    <w:name w:val="305B5D1583E949739C4573732DAE6F81"/>
    <w:rsid w:val="00D95A95"/>
  </w:style>
  <w:style w:type="paragraph" w:customStyle="1" w:styleId="95E48D1FCE904B0E8E25CD57E3BA9E98">
    <w:name w:val="95E48D1FCE904B0E8E25CD57E3BA9E98"/>
    <w:rsid w:val="00E45A83"/>
  </w:style>
  <w:style w:type="paragraph" w:customStyle="1" w:styleId="AB08EC56232B47EF8F50A983B54E3608">
    <w:name w:val="AB08EC56232B47EF8F50A983B54E3608"/>
    <w:rsid w:val="00444F3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341</Words>
  <Characters>1334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Zoe Jones</cp:lastModifiedBy>
  <cp:revision>2</cp:revision>
  <cp:lastPrinted>2022-07-26T10:13:00Z</cp:lastPrinted>
  <dcterms:created xsi:type="dcterms:W3CDTF">2022-08-15T11:10:00Z</dcterms:created>
  <dcterms:modified xsi:type="dcterms:W3CDTF">2022-08-15T11:10:00Z</dcterms:modified>
</cp:coreProperties>
</file>